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EE8693" w14:textId="4AAC282D" w:rsidR="00AC5816" w:rsidRPr="00ED1D90" w:rsidRDefault="00ED1D90">
      <w:pPr>
        <w:rPr>
          <w:rFonts w:ascii="Times New Roman" w:hAnsi="Times New Roman" w:cs="Times New Roman"/>
          <w:b/>
        </w:rPr>
      </w:pPr>
      <w:r w:rsidRPr="00ED1D90">
        <w:rPr>
          <w:rFonts w:ascii="Times New Roman" w:hAnsi="Times New Roman" w:cs="Times New Roman"/>
          <w:b/>
        </w:rPr>
        <w:t>Supplementary Table 5. GO enrichment and KEGG pathway of RAS.</w:t>
      </w:r>
    </w:p>
    <w:p w14:paraId="355B3178" w14:textId="760B60EA" w:rsidR="009909F7" w:rsidRDefault="009909F7">
      <w:pPr>
        <w:rPr>
          <w:rFonts w:ascii="Times New Roman" w:hAnsi="Times New Roman" w:cs="Times New Roman"/>
        </w:rPr>
      </w:pPr>
      <w:r w:rsidRPr="009909F7">
        <w:rPr>
          <w:rFonts w:ascii="Times New Roman" w:hAnsi="Times New Roman" w:cs="Times New Roman"/>
        </w:rPr>
        <w:t>RAS_GO_terms</w:t>
      </w:r>
      <w:bookmarkStart w:id="0" w:name="_GoBack"/>
      <w:bookmarkEnd w:id="0"/>
    </w:p>
    <w:p w14:paraId="4FAF8E41" w14:textId="1CF1353F" w:rsidR="009909F7" w:rsidRDefault="009909F7">
      <w:pPr>
        <w:rPr>
          <w:rFonts w:ascii="Times New Roman" w:hAnsi="Times New Roman" w:cs="Times New Roman"/>
        </w:rPr>
      </w:pPr>
    </w:p>
    <w:tbl>
      <w:tblPr>
        <w:tblW w:w="149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46"/>
        <w:gridCol w:w="1134"/>
        <w:gridCol w:w="567"/>
        <w:gridCol w:w="1134"/>
        <w:gridCol w:w="2126"/>
        <w:gridCol w:w="992"/>
        <w:gridCol w:w="1985"/>
        <w:gridCol w:w="3402"/>
        <w:gridCol w:w="2756"/>
      </w:tblGrid>
      <w:tr w:rsidR="009909F7" w:rsidRPr="009909F7" w14:paraId="462F74A0" w14:textId="77777777" w:rsidTr="009909F7">
        <w:trPr>
          <w:trHeight w:val="279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69A88729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>#Term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15614C1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>Database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5E66CFF5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>I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944CB6A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>Input number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4F3C658B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>Background number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B105CA3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>P-Value</w:t>
            </w:r>
          </w:p>
        </w:tc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1DBEBC92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>Corrected P-Value</w:t>
            </w:r>
          </w:p>
        </w:tc>
        <w:tc>
          <w:tcPr>
            <w:tcW w:w="3402" w:type="dxa"/>
            <w:shd w:val="clear" w:color="auto" w:fill="auto"/>
            <w:noWrap/>
            <w:vAlign w:val="center"/>
            <w:hideMark/>
          </w:tcPr>
          <w:p w14:paraId="39550156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>Input</w:t>
            </w:r>
          </w:p>
        </w:tc>
        <w:tc>
          <w:tcPr>
            <w:tcW w:w="2756" w:type="dxa"/>
            <w:shd w:val="clear" w:color="auto" w:fill="auto"/>
            <w:noWrap/>
            <w:vAlign w:val="center"/>
            <w:hideMark/>
          </w:tcPr>
          <w:p w14:paraId="0D2100FC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>Hyperlink</w:t>
            </w:r>
          </w:p>
        </w:tc>
      </w:tr>
      <w:tr w:rsidR="009909F7" w:rsidRPr="009909F7" w14:paraId="433AAE1A" w14:textId="77777777" w:rsidTr="009909F7">
        <w:trPr>
          <w:trHeight w:val="279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2599F6FE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regulation of transcription, DNA-dependent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EA53216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427F383B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O:000635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59CF8CA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6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1201308E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845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2B082E3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00219104</w:t>
            </w:r>
          </w:p>
        </w:tc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589A2D5C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09762097</w:t>
            </w:r>
          </w:p>
        </w:tc>
        <w:tc>
          <w:tcPr>
            <w:tcW w:w="3402" w:type="dxa"/>
            <w:shd w:val="clear" w:color="auto" w:fill="auto"/>
            <w:noWrap/>
            <w:vAlign w:val="center"/>
            <w:hideMark/>
          </w:tcPr>
          <w:p w14:paraId="2DCAF5AB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rsf5|Sbno2|Zfp280c|Psip1|Ralgapa1|Nfat5|Paxbp1|Bach2|Parp14|Zmynd11|Osr1|Zfp1|Pura|Hnrnpk|Crem|Cipc|Zbtb49|Pknox2|Arid3a|Irf7|Pmf1|Sp1|Smad6|Jade1|Nfkbiz|Sap130|Mbd3|Tcf12|Smarca2|Meaf6|Nr1h3|Phtf1|Sltm|Nfe2l1|Ubtf|Rpap2|Med24|Men1|Kdm4b|Med7|Tead1|Rlim|Zfp740|Brd2|Snip1|Gtf2h2|Tgif1|Bahd1|Sf1|Srsf10|Med16|Tbp|Wdr61|Mier2|Ncor1|Foxn3</w:t>
            </w:r>
          </w:p>
        </w:tc>
        <w:tc>
          <w:tcPr>
            <w:tcW w:w="2756" w:type="dxa"/>
            <w:shd w:val="clear" w:color="auto" w:fill="auto"/>
            <w:noWrap/>
            <w:vAlign w:val="center"/>
            <w:hideMark/>
          </w:tcPr>
          <w:p w14:paraId="5E3F7364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amigo.geneontology.org/amigo/term/GO:0006355</w:t>
            </w:r>
          </w:p>
        </w:tc>
      </w:tr>
      <w:tr w:rsidR="009909F7" w:rsidRPr="009909F7" w14:paraId="1946F9A5" w14:textId="77777777" w:rsidTr="009909F7">
        <w:trPr>
          <w:trHeight w:val="279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3D35EF11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RNA splicing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9212DED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68EBB343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O:000838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5490D33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3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4E8C1AAB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2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FE7F459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00320069</w:t>
            </w:r>
          </w:p>
        </w:tc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3095FF8E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09762097</w:t>
            </w:r>
          </w:p>
        </w:tc>
        <w:tc>
          <w:tcPr>
            <w:tcW w:w="3402" w:type="dxa"/>
            <w:shd w:val="clear" w:color="auto" w:fill="auto"/>
            <w:noWrap/>
            <w:vAlign w:val="center"/>
            <w:hideMark/>
          </w:tcPr>
          <w:p w14:paraId="0579C2EE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rsf5|Srsf7|Ppil3|U2af1|Arl6ip4|Sf1|U2af1l4|Hnrnpk|Srsf10|Ppih|Thoc2|Ptbp1|Hnrnpf</w:t>
            </w:r>
          </w:p>
        </w:tc>
        <w:tc>
          <w:tcPr>
            <w:tcW w:w="2756" w:type="dxa"/>
            <w:shd w:val="clear" w:color="auto" w:fill="auto"/>
            <w:noWrap/>
            <w:vAlign w:val="center"/>
            <w:hideMark/>
          </w:tcPr>
          <w:p w14:paraId="2B37DDDC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amigo.geneontology.org/amigo/term/GO:0008380</w:t>
            </w:r>
          </w:p>
        </w:tc>
      </w:tr>
      <w:tr w:rsidR="009909F7" w:rsidRPr="009909F7" w14:paraId="5354B11A" w14:textId="77777777" w:rsidTr="009909F7">
        <w:trPr>
          <w:trHeight w:val="279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52E3F5AC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transcription, DNA-dependent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E54B34F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626F9FC9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O:000635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F51C3CC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2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2ED16AE3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759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2FE5105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00709254</w:t>
            </w:r>
          </w:p>
        </w:tc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6176FC63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14421505</w:t>
            </w:r>
          </w:p>
        </w:tc>
        <w:tc>
          <w:tcPr>
            <w:tcW w:w="3402" w:type="dxa"/>
            <w:shd w:val="clear" w:color="auto" w:fill="auto"/>
            <w:noWrap/>
            <w:vAlign w:val="center"/>
            <w:hideMark/>
          </w:tcPr>
          <w:p w14:paraId="2CBD5E6C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rsf5|Sbno2|Zfp280c|Psip1|Nfat5|Bach2|Parp14|Cipc|Osr1|Zfp1|Pura|Hnrnpk|Crem|Zmynd11|Zbtb49|Tgif1|Arid3a|Irf7|Rlim|Pmf1|Tbp|Mier2|Zfp740|Nfkbiz|Gtf3c2|Sap130|Mbd3|Tcf12|Tead1|Meaf6|Nr1h3|Phtf1|Sltm|Ubtf|R</w:t>
            </w: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lastRenderedPageBreak/>
              <w:t>pap2|Men1|Med24|Kdm4b|Med7|Paxbp1|Smarca2|Brd2|Gtf2h2|Bahd1|Sf1|Jade1|Med16|Sp1|Wdr61|Smad6|Ncor1|Foxn3</w:t>
            </w:r>
          </w:p>
        </w:tc>
        <w:tc>
          <w:tcPr>
            <w:tcW w:w="2756" w:type="dxa"/>
            <w:shd w:val="clear" w:color="auto" w:fill="auto"/>
            <w:noWrap/>
            <w:vAlign w:val="center"/>
            <w:hideMark/>
          </w:tcPr>
          <w:p w14:paraId="77DC23C2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lastRenderedPageBreak/>
              <w:t>http://amigo.geneontology.org/amigo/term/GO:0006351</w:t>
            </w:r>
          </w:p>
        </w:tc>
      </w:tr>
      <w:tr w:rsidR="009909F7" w:rsidRPr="009909F7" w14:paraId="2272E98A" w14:textId="77777777" w:rsidTr="009909F7">
        <w:trPr>
          <w:trHeight w:val="279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731B1460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lastRenderedPageBreak/>
              <w:t>mRNA processing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0E99039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4B4EC388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O:000639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7B016BE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4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296544CD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95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D0D34C8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01516767</w:t>
            </w:r>
          </w:p>
        </w:tc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6EAE9AFE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23130693</w:t>
            </w:r>
          </w:p>
        </w:tc>
        <w:tc>
          <w:tcPr>
            <w:tcW w:w="3402" w:type="dxa"/>
            <w:shd w:val="clear" w:color="auto" w:fill="auto"/>
            <w:noWrap/>
            <w:vAlign w:val="center"/>
            <w:hideMark/>
          </w:tcPr>
          <w:p w14:paraId="3B7D0746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rsf5|Srsf7|U2af1|Arl6ip4|Sf1|Hnrnpk|U2af1l4|Ppil3|Srsf10|Ppih|Thoc2|Ptbp1|Papola|Hnrnpf</w:t>
            </w:r>
          </w:p>
        </w:tc>
        <w:tc>
          <w:tcPr>
            <w:tcW w:w="2756" w:type="dxa"/>
            <w:shd w:val="clear" w:color="auto" w:fill="auto"/>
            <w:noWrap/>
            <w:vAlign w:val="center"/>
            <w:hideMark/>
          </w:tcPr>
          <w:p w14:paraId="468CCBCA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amigo.geneontology.org/amigo/term/GO:0006397</w:t>
            </w:r>
          </w:p>
        </w:tc>
      </w:tr>
      <w:tr w:rsidR="009909F7" w:rsidRPr="009909F7" w14:paraId="56D20B24" w14:textId="77777777" w:rsidTr="009909F7">
        <w:trPr>
          <w:trHeight w:val="279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2D760EDA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ositive regulation of transcription from RNA polymerase II promoter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524921F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07066956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O:004594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C03B2F4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6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54F502A5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58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6736322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025208</w:t>
            </w:r>
          </w:p>
        </w:tc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23AEFE79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27881678</w:t>
            </w:r>
          </w:p>
        </w:tc>
        <w:tc>
          <w:tcPr>
            <w:tcW w:w="3402" w:type="dxa"/>
            <w:shd w:val="clear" w:color="auto" w:fill="auto"/>
            <w:noWrap/>
            <w:vAlign w:val="center"/>
            <w:hideMark/>
          </w:tcPr>
          <w:p w14:paraId="0B6529BF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bno2|Psip1|Strn3|Nfat5|Osr1|Hnrnpk|Crem|Arid3a|Irf7|Traf6|Sp1|Mllt10|Tcf12|Nlrc5|Smarca2|Nr1h3|Nfe2l1|Hax1|Men1|Paxbp1|Tead1|Hras|Mtf2|Senp1|Wdr61|Jade1</w:t>
            </w:r>
          </w:p>
        </w:tc>
        <w:tc>
          <w:tcPr>
            <w:tcW w:w="2756" w:type="dxa"/>
            <w:shd w:val="clear" w:color="auto" w:fill="auto"/>
            <w:noWrap/>
            <w:vAlign w:val="center"/>
            <w:hideMark/>
          </w:tcPr>
          <w:p w14:paraId="42FF4A4C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amigo.geneontology.org/amigo/term/GO:0045944</w:t>
            </w:r>
          </w:p>
        </w:tc>
      </w:tr>
      <w:tr w:rsidR="009909F7" w:rsidRPr="009909F7" w14:paraId="44C7CED4" w14:textId="77777777" w:rsidTr="009909F7">
        <w:trPr>
          <w:trHeight w:val="279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5302537F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RNA transport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B4A0CCD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02D9C9E7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O:0051028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8234395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7BE4B2D3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FAD37A0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0274246</w:t>
            </w:r>
          </w:p>
        </w:tc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033BA90E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27881678</w:t>
            </w:r>
          </w:p>
        </w:tc>
        <w:tc>
          <w:tcPr>
            <w:tcW w:w="3402" w:type="dxa"/>
            <w:shd w:val="clear" w:color="auto" w:fill="auto"/>
            <w:noWrap/>
            <w:vAlign w:val="center"/>
            <w:hideMark/>
          </w:tcPr>
          <w:p w14:paraId="22D12CD8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rsf7|Myo1c|G3bp2|Thoc2|Ranbp17|Eif5a</w:t>
            </w:r>
          </w:p>
        </w:tc>
        <w:tc>
          <w:tcPr>
            <w:tcW w:w="2756" w:type="dxa"/>
            <w:shd w:val="clear" w:color="auto" w:fill="auto"/>
            <w:noWrap/>
            <w:vAlign w:val="center"/>
            <w:hideMark/>
          </w:tcPr>
          <w:p w14:paraId="4DB21B22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amigo.geneontology.org/amigo/term/GO:0051028</w:t>
            </w:r>
          </w:p>
        </w:tc>
      </w:tr>
      <w:tr w:rsidR="009909F7" w:rsidRPr="009909F7" w14:paraId="4CDE61FF" w14:textId="77777777" w:rsidTr="009909F7">
        <w:trPr>
          <w:trHeight w:val="279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40566EF0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response to </w:t>
            </w: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lastRenderedPageBreak/>
              <w:t>DNA damage stimulus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EEAB172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lastRenderedPageBreak/>
              <w:t>Gene Ontolog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1CA64E77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O:00</w:t>
            </w: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lastRenderedPageBreak/>
              <w:t>0697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31CDBDC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lastRenderedPageBreak/>
              <w:t>15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752B5C56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69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B825225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04586349</w:t>
            </w:r>
          </w:p>
        </w:tc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71961581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39966755</w:t>
            </w:r>
          </w:p>
        </w:tc>
        <w:tc>
          <w:tcPr>
            <w:tcW w:w="3402" w:type="dxa"/>
            <w:shd w:val="clear" w:color="auto" w:fill="auto"/>
            <w:noWrap/>
            <w:vAlign w:val="center"/>
            <w:hideMark/>
          </w:tcPr>
          <w:p w14:paraId="25C3DB51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Recql5|Zranb3|Rassf1|Gtf2h2|Brcc3|2310003H01Rik|Aplf|Ap5s1|Macrod2|</w:t>
            </w: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lastRenderedPageBreak/>
              <w:t>Ikbke|Bbc3|Trip12|Men1|Dclre1c|Fbxo31</w:t>
            </w:r>
          </w:p>
        </w:tc>
        <w:tc>
          <w:tcPr>
            <w:tcW w:w="2756" w:type="dxa"/>
            <w:shd w:val="clear" w:color="auto" w:fill="auto"/>
            <w:noWrap/>
            <w:vAlign w:val="center"/>
            <w:hideMark/>
          </w:tcPr>
          <w:p w14:paraId="65C18A2A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lastRenderedPageBreak/>
              <w:t>http://amigo.geneontology.org/amigo/term/GO:0006974</w:t>
            </w:r>
          </w:p>
        </w:tc>
      </w:tr>
      <w:tr w:rsidR="009909F7" w:rsidRPr="009909F7" w14:paraId="6E8610A6" w14:textId="77777777" w:rsidTr="009909F7">
        <w:trPr>
          <w:trHeight w:val="279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0A624D54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lastRenderedPageBreak/>
              <w:t>cell division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83D533F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63AF9FE1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O:005130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3956EA7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4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76C2D66E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4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BA92B08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06013197</w:t>
            </w:r>
          </w:p>
        </w:tc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13E48922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45850628</w:t>
            </w:r>
          </w:p>
        </w:tc>
        <w:tc>
          <w:tcPr>
            <w:tcW w:w="3402" w:type="dxa"/>
            <w:shd w:val="clear" w:color="auto" w:fill="auto"/>
            <w:noWrap/>
            <w:vAlign w:val="center"/>
            <w:hideMark/>
          </w:tcPr>
          <w:p w14:paraId="416D8BCF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Recql5|Mapre3|Pmf1|Cdc27|Tacc1|Anapc16|Sgol1|Cdc25c|Sept9|Aurka|Wapal|Chfr|Sept11|Bora</w:t>
            </w:r>
          </w:p>
        </w:tc>
        <w:tc>
          <w:tcPr>
            <w:tcW w:w="2756" w:type="dxa"/>
            <w:shd w:val="clear" w:color="auto" w:fill="auto"/>
            <w:noWrap/>
            <w:vAlign w:val="center"/>
            <w:hideMark/>
          </w:tcPr>
          <w:p w14:paraId="22994F5B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amigo.geneontology.org/amigo/term/GO:0051301</w:t>
            </w:r>
          </w:p>
        </w:tc>
      </w:tr>
      <w:tr w:rsidR="009909F7" w:rsidRPr="009909F7" w14:paraId="36AEDB26" w14:textId="77777777" w:rsidTr="009909F7">
        <w:trPr>
          <w:trHeight w:val="279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2839B228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rotein ubiquitination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8747A21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377E1669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O:001656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B2E8C7D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9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43D08927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8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22A6CD1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0734489</w:t>
            </w:r>
          </w:p>
        </w:tc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209D6AFD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49782033</w:t>
            </w:r>
          </w:p>
        </w:tc>
        <w:tc>
          <w:tcPr>
            <w:tcW w:w="3402" w:type="dxa"/>
            <w:shd w:val="clear" w:color="auto" w:fill="auto"/>
            <w:noWrap/>
            <w:vAlign w:val="center"/>
            <w:hideMark/>
          </w:tcPr>
          <w:p w14:paraId="521E3650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Kctd13|Smurf1|Traf3|Traf6|Anapc16|Wdsub1|March2|Chfr|Rlim</w:t>
            </w:r>
          </w:p>
        </w:tc>
        <w:tc>
          <w:tcPr>
            <w:tcW w:w="2756" w:type="dxa"/>
            <w:shd w:val="clear" w:color="auto" w:fill="auto"/>
            <w:noWrap/>
            <w:vAlign w:val="center"/>
            <w:hideMark/>
          </w:tcPr>
          <w:p w14:paraId="6C168310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amigo.geneontology.org/amigo/term/GO:0016567</w:t>
            </w:r>
          </w:p>
        </w:tc>
      </w:tr>
      <w:tr w:rsidR="009909F7" w:rsidRPr="009909F7" w14:paraId="15B33A35" w14:textId="77777777" w:rsidTr="009909F7">
        <w:trPr>
          <w:trHeight w:val="279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6D1A0EA7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itosis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BB1124F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73181B11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O:000706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ED3481E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1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0A82AB4D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56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1F25AF3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0968015</w:t>
            </w:r>
          </w:p>
        </w:tc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5997FC09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59048915</w:t>
            </w:r>
          </w:p>
        </w:tc>
        <w:tc>
          <w:tcPr>
            <w:tcW w:w="3402" w:type="dxa"/>
            <w:shd w:val="clear" w:color="auto" w:fill="auto"/>
            <w:noWrap/>
            <w:vAlign w:val="center"/>
            <w:hideMark/>
          </w:tcPr>
          <w:p w14:paraId="36ACC45B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Recql5|Mapre3|Pmf1|Cdc25c|Anapc16|Sgol1|Espl1|Aurka|Wapal|Chfr|Bora</w:t>
            </w:r>
          </w:p>
        </w:tc>
        <w:tc>
          <w:tcPr>
            <w:tcW w:w="2756" w:type="dxa"/>
            <w:shd w:val="clear" w:color="auto" w:fill="auto"/>
            <w:noWrap/>
            <w:vAlign w:val="center"/>
            <w:hideMark/>
          </w:tcPr>
          <w:p w14:paraId="1CF59DCB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amigo.geneontology.org/amigo/term/GO:0007067</w:t>
            </w:r>
          </w:p>
        </w:tc>
      </w:tr>
      <w:tr w:rsidR="009909F7" w:rsidRPr="009909F7" w14:paraId="334856D7" w14:textId="77777777" w:rsidTr="009909F7">
        <w:trPr>
          <w:trHeight w:val="279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17CCC558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rotein heterooligomerization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5BB7C64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249FBD61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O:005129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F30FCCB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355EC752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7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0116AE3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15270819</w:t>
            </w:r>
          </w:p>
        </w:tc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073E2EA1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81596114</w:t>
            </w:r>
          </w:p>
        </w:tc>
        <w:tc>
          <w:tcPr>
            <w:tcW w:w="3402" w:type="dxa"/>
            <w:shd w:val="clear" w:color="auto" w:fill="auto"/>
            <w:noWrap/>
            <w:vAlign w:val="center"/>
            <w:hideMark/>
          </w:tcPr>
          <w:p w14:paraId="778F97BF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ept9|Hras|Sept11|Med24|Prkab1</w:t>
            </w:r>
          </w:p>
        </w:tc>
        <w:tc>
          <w:tcPr>
            <w:tcW w:w="2756" w:type="dxa"/>
            <w:shd w:val="clear" w:color="auto" w:fill="auto"/>
            <w:noWrap/>
            <w:vAlign w:val="center"/>
            <w:hideMark/>
          </w:tcPr>
          <w:p w14:paraId="5ABD829B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amigo.geneontology.org/amigo/term/GO:0051291</w:t>
            </w:r>
          </w:p>
        </w:tc>
      </w:tr>
      <w:tr w:rsidR="009909F7" w:rsidRPr="009909F7" w14:paraId="24BE7C6B" w14:textId="77777777" w:rsidTr="009909F7">
        <w:trPr>
          <w:trHeight w:val="279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79384A79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ell cycle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F8DF206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038AC9F1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O:000704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E71DC78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9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7123D117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9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61955F9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17085342</w:t>
            </w:r>
          </w:p>
        </w:tc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1503D341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81596114</w:t>
            </w:r>
          </w:p>
        </w:tc>
        <w:tc>
          <w:tcPr>
            <w:tcW w:w="3402" w:type="dxa"/>
            <w:shd w:val="clear" w:color="auto" w:fill="auto"/>
            <w:noWrap/>
            <w:vAlign w:val="center"/>
            <w:hideMark/>
          </w:tcPr>
          <w:p w14:paraId="4ECC1504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Recql5|Cdc27|Mapre3|Pmf1|Rassf1|Tacc1|Fbxo31|Anapc16|Sgol1|Cdc25c|Ccndbp1|Sept9|Aurka|Wapal|Pak4|Chfr|Sept11|Bora|Foxn3</w:t>
            </w:r>
          </w:p>
        </w:tc>
        <w:tc>
          <w:tcPr>
            <w:tcW w:w="2756" w:type="dxa"/>
            <w:shd w:val="clear" w:color="auto" w:fill="auto"/>
            <w:noWrap/>
            <w:vAlign w:val="center"/>
            <w:hideMark/>
          </w:tcPr>
          <w:p w14:paraId="064F2155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amigo.geneontology.org/amigo/term/GO:0007049</w:t>
            </w:r>
          </w:p>
        </w:tc>
      </w:tr>
      <w:tr w:rsidR="009909F7" w:rsidRPr="009909F7" w14:paraId="37868573" w14:textId="77777777" w:rsidTr="009909F7">
        <w:trPr>
          <w:trHeight w:val="279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3AB7D3BD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lastRenderedPageBreak/>
              <w:t>regulation of translation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942BC59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50406F22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O:000641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2F44C28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011A8E73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09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2D7852D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17389336</w:t>
            </w:r>
          </w:p>
        </w:tc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511D006A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81596114</w:t>
            </w:r>
          </w:p>
        </w:tc>
        <w:tc>
          <w:tcPr>
            <w:tcW w:w="3402" w:type="dxa"/>
            <w:shd w:val="clear" w:color="auto" w:fill="auto"/>
            <w:noWrap/>
            <w:vAlign w:val="center"/>
            <w:hideMark/>
          </w:tcPr>
          <w:p w14:paraId="60A5CBA1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if4gd|Eif4g2|Mknk1|Paip1|Pum1|Eif4ebp2</w:t>
            </w:r>
          </w:p>
        </w:tc>
        <w:tc>
          <w:tcPr>
            <w:tcW w:w="2756" w:type="dxa"/>
            <w:shd w:val="clear" w:color="auto" w:fill="auto"/>
            <w:noWrap/>
            <w:vAlign w:val="center"/>
            <w:hideMark/>
          </w:tcPr>
          <w:p w14:paraId="5381D99F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amigo.geneontology.org/amigo/term/GO:0006417</w:t>
            </w:r>
          </w:p>
        </w:tc>
      </w:tr>
      <w:tr w:rsidR="009909F7" w:rsidRPr="009909F7" w14:paraId="43D6403D" w14:textId="77777777" w:rsidTr="009909F7">
        <w:trPr>
          <w:trHeight w:val="279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3EBA5AB4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immune system process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E3681A3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5C180050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O:000237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FD0DC73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2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2AA5E405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2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9296F28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20741619</w:t>
            </w:r>
          </w:p>
        </w:tc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059A151F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90374199</w:t>
            </w:r>
          </w:p>
        </w:tc>
        <w:tc>
          <w:tcPr>
            <w:tcW w:w="3402" w:type="dxa"/>
            <w:shd w:val="clear" w:color="auto" w:fill="auto"/>
            <w:noWrap/>
            <w:vAlign w:val="center"/>
            <w:hideMark/>
          </w:tcPr>
          <w:p w14:paraId="0328F399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Otud7b|Irf7|Traf6|Tec|Csf1|Traf3|Ecsit|C8g|Bag6|Nlrc5|Dclre1c|Cadm1</w:t>
            </w:r>
          </w:p>
        </w:tc>
        <w:tc>
          <w:tcPr>
            <w:tcW w:w="2756" w:type="dxa"/>
            <w:shd w:val="clear" w:color="auto" w:fill="auto"/>
            <w:noWrap/>
            <w:vAlign w:val="center"/>
            <w:hideMark/>
          </w:tcPr>
          <w:p w14:paraId="5515E3F0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amigo.geneontology.org/amigo/term/GO:0002376</w:t>
            </w:r>
          </w:p>
        </w:tc>
      </w:tr>
      <w:tr w:rsidR="009909F7" w:rsidRPr="009909F7" w14:paraId="6EC78804" w14:textId="77777777" w:rsidTr="009909F7">
        <w:trPr>
          <w:trHeight w:val="279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0D6B2AAC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endocytosis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350B909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2AD78316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O:000689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8CC9D4A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4CBADF7F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49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81CED25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23271634</w:t>
            </w:r>
          </w:p>
        </w:tc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48C26E65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94637979</w:t>
            </w:r>
          </w:p>
        </w:tc>
        <w:tc>
          <w:tcPr>
            <w:tcW w:w="3402" w:type="dxa"/>
            <w:shd w:val="clear" w:color="auto" w:fill="auto"/>
            <w:noWrap/>
            <w:vAlign w:val="center"/>
            <w:hideMark/>
          </w:tcPr>
          <w:p w14:paraId="6611FD3E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apvd1|Hras|Fcho2|Dnm1|March2|Dnm1l|Ap2b1</w:t>
            </w:r>
          </w:p>
        </w:tc>
        <w:tc>
          <w:tcPr>
            <w:tcW w:w="2756" w:type="dxa"/>
            <w:shd w:val="clear" w:color="auto" w:fill="auto"/>
            <w:noWrap/>
            <w:vAlign w:val="center"/>
            <w:hideMark/>
          </w:tcPr>
          <w:p w14:paraId="5B2D2A95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amigo.geneontology.org/amigo/term/GO:0006897</w:t>
            </w:r>
          </w:p>
        </w:tc>
      </w:tr>
      <w:tr w:rsidR="009909F7" w:rsidRPr="009909F7" w14:paraId="69C7CD3F" w14:textId="77777777" w:rsidTr="009909F7">
        <w:trPr>
          <w:trHeight w:val="279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77BA0540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hromatin modification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6685592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5BA79C7A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O:0016568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82AD760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0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2E955CA9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59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310909E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25873348</w:t>
            </w:r>
          </w:p>
        </w:tc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1D88D358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9606532</w:t>
            </w:r>
          </w:p>
        </w:tc>
        <w:tc>
          <w:tcPr>
            <w:tcW w:w="3402" w:type="dxa"/>
            <w:shd w:val="clear" w:color="auto" w:fill="auto"/>
            <w:noWrap/>
            <w:vAlign w:val="center"/>
            <w:hideMark/>
          </w:tcPr>
          <w:p w14:paraId="2520978F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Bag6|Meaf6|Mtf2|Brcc3|Bahd1|Men1|Kdm4b|Brd2|Zmynd11|Ncor1</w:t>
            </w:r>
          </w:p>
        </w:tc>
        <w:tc>
          <w:tcPr>
            <w:tcW w:w="2756" w:type="dxa"/>
            <w:shd w:val="clear" w:color="auto" w:fill="auto"/>
            <w:noWrap/>
            <w:vAlign w:val="center"/>
            <w:hideMark/>
          </w:tcPr>
          <w:p w14:paraId="6E631274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amigo.geneontology.org/amigo/term/GO:0016568</w:t>
            </w:r>
          </w:p>
        </w:tc>
      </w:tr>
      <w:tr w:rsidR="009909F7" w:rsidRPr="009909F7" w14:paraId="34FD7975" w14:textId="77777777" w:rsidTr="009909F7">
        <w:trPr>
          <w:trHeight w:val="279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3119D350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intracellular protein transport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6CC6D58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2B8B952C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O:000688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4E68869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8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3B0BEC4D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88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3751CBD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26772302</w:t>
            </w:r>
          </w:p>
        </w:tc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4EDC6589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9606532</w:t>
            </w:r>
          </w:p>
        </w:tc>
        <w:tc>
          <w:tcPr>
            <w:tcW w:w="3402" w:type="dxa"/>
            <w:shd w:val="clear" w:color="auto" w:fill="auto"/>
            <w:noWrap/>
            <w:vAlign w:val="center"/>
            <w:hideMark/>
          </w:tcPr>
          <w:p w14:paraId="783021AB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Aspscr1|Tnpo1|Sec23b|Snx10|Ap4b1|Ap2b1|Ranbp17|Snapin</w:t>
            </w:r>
          </w:p>
        </w:tc>
        <w:tc>
          <w:tcPr>
            <w:tcW w:w="2756" w:type="dxa"/>
            <w:shd w:val="clear" w:color="auto" w:fill="auto"/>
            <w:noWrap/>
            <w:vAlign w:val="center"/>
            <w:hideMark/>
          </w:tcPr>
          <w:p w14:paraId="69888259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amigo.geneontology.org/amigo/term/GO:0006886</w:t>
            </w:r>
          </w:p>
        </w:tc>
      </w:tr>
      <w:tr w:rsidR="009909F7" w:rsidRPr="009909F7" w14:paraId="171DAF4F" w14:textId="77777777" w:rsidTr="009909F7">
        <w:trPr>
          <w:trHeight w:val="279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7B295145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rotein dephosphorylation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B1FC71D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0D2697E7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O:000647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C9E2FD8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7B9E2A69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2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DCE0024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28410917</w:t>
            </w:r>
          </w:p>
        </w:tc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62E86AF9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9628144</w:t>
            </w:r>
          </w:p>
        </w:tc>
        <w:tc>
          <w:tcPr>
            <w:tcW w:w="3402" w:type="dxa"/>
            <w:shd w:val="clear" w:color="auto" w:fill="auto"/>
            <w:noWrap/>
            <w:vAlign w:val="center"/>
            <w:hideMark/>
          </w:tcPr>
          <w:p w14:paraId="095CC314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trhd1|Ppm1e|Cdc25c|Ssh2|Ssh3|Dusp14</w:t>
            </w:r>
          </w:p>
        </w:tc>
        <w:tc>
          <w:tcPr>
            <w:tcW w:w="2756" w:type="dxa"/>
            <w:shd w:val="clear" w:color="auto" w:fill="auto"/>
            <w:noWrap/>
            <w:vAlign w:val="center"/>
            <w:hideMark/>
          </w:tcPr>
          <w:p w14:paraId="46B489F7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amigo.geneontology.org/amigo/term/GO:0006470</w:t>
            </w:r>
          </w:p>
        </w:tc>
      </w:tr>
      <w:tr w:rsidR="009909F7" w:rsidRPr="009909F7" w14:paraId="2E4AECAC" w14:textId="77777777" w:rsidTr="009909F7">
        <w:trPr>
          <w:trHeight w:val="279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68DB36B9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lastRenderedPageBreak/>
              <w:t>protein autophosphorylation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CCF4CEB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77C6BAEB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O:004677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DFDCAA0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2C531C57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59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B7302A3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31647465</w:t>
            </w:r>
          </w:p>
        </w:tc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5638D033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101605019</w:t>
            </w:r>
          </w:p>
        </w:tc>
        <w:tc>
          <w:tcPr>
            <w:tcW w:w="3402" w:type="dxa"/>
            <w:shd w:val="clear" w:color="auto" w:fill="auto"/>
            <w:noWrap/>
            <w:vAlign w:val="center"/>
            <w:hideMark/>
          </w:tcPr>
          <w:p w14:paraId="5C981C14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Ulk3|Ptk2|Ephb4|Wnk1|Mark2|Clk2|Pak2</w:t>
            </w:r>
          </w:p>
        </w:tc>
        <w:tc>
          <w:tcPr>
            <w:tcW w:w="2756" w:type="dxa"/>
            <w:shd w:val="clear" w:color="auto" w:fill="auto"/>
            <w:noWrap/>
            <w:vAlign w:val="center"/>
            <w:hideMark/>
          </w:tcPr>
          <w:p w14:paraId="527A0627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amigo.geneontology.org/amigo/term/GO:0046777</w:t>
            </w:r>
          </w:p>
        </w:tc>
      </w:tr>
      <w:tr w:rsidR="009909F7" w:rsidRPr="009909F7" w14:paraId="372593DA" w14:textId="77777777" w:rsidTr="009909F7">
        <w:trPr>
          <w:trHeight w:val="279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0B66488C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eptidyl-tyrosine phosphorylation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DF9CFF7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23AC1DE9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O:0018108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D042BC5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440FD9EA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98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F27CC70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3828692</w:t>
            </w:r>
          </w:p>
        </w:tc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24DAA3C7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116775107</w:t>
            </w:r>
          </w:p>
        </w:tc>
        <w:tc>
          <w:tcPr>
            <w:tcW w:w="3402" w:type="dxa"/>
            <w:shd w:val="clear" w:color="auto" w:fill="auto"/>
            <w:noWrap/>
            <w:vAlign w:val="center"/>
            <w:hideMark/>
          </w:tcPr>
          <w:p w14:paraId="72C9E0E2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Abi1|Clk2|Ptk2|Ephb4|Tec</w:t>
            </w:r>
          </w:p>
        </w:tc>
        <w:tc>
          <w:tcPr>
            <w:tcW w:w="2756" w:type="dxa"/>
            <w:shd w:val="clear" w:color="auto" w:fill="auto"/>
            <w:noWrap/>
            <w:vAlign w:val="center"/>
            <w:hideMark/>
          </w:tcPr>
          <w:p w14:paraId="45C524E7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amigo.geneontology.org/amigo/term/GO:0018108</w:t>
            </w:r>
          </w:p>
        </w:tc>
      </w:tr>
      <w:tr w:rsidR="009909F7" w:rsidRPr="009909F7" w14:paraId="19F2A9FB" w14:textId="77777777" w:rsidTr="009909F7">
        <w:trPr>
          <w:trHeight w:val="279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37A5D52F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DNA repair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FF02E62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6C305C49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O:000628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65151EF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0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48C10994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9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0993EBF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49569392</w:t>
            </w:r>
          </w:p>
        </w:tc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0208DFE9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143987283</w:t>
            </w:r>
          </w:p>
        </w:tc>
        <w:tc>
          <w:tcPr>
            <w:tcW w:w="3402" w:type="dxa"/>
            <w:shd w:val="clear" w:color="auto" w:fill="auto"/>
            <w:noWrap/>
            <w:vAlign w:val="center"/>
            <w:hideMark/>
          </w:tcPr>
          <w:p w14:paraId="29829BCD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Recql5|Zranb3|Gtf2h2|Polg2|Brcc3|2310003H01Rik|Aplf|Ap5s1|Trip12|Dclre1c</w:t>
            </w:r>
          </w:p>
        </w:tc>
        <w:tc>
          <w:tcPr>
            <w:tcW w:w="2756" w:type="dxa"/>
            <w:shd w:val="clear" w:color="auto" w:fill="auto"/>
            <w:noWrap/>
            <w:vAlign w:val="center"/>
            <w:hideMark/>
          </w:tcPr>
          <w:p w14:paraId="129FDD1F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amigo.geneontology.org/amigo/term/GO:0006281</w:t>
            </w:r>
          </w:p>
        </w:tc>
      </w:tr>
      <w:tr w:rsidR="009909F7" w:rsidRPr="009909F7" w14:paraId="145C89F1" w14:textId="77777777" w:rsidTr="009909F7">
        <w:trPr>
          <w:trHeight w:val="279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0D6FD31C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ell proliferation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602933F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7BD78298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O:000828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5B9EF97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19293CC3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8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E0CD490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55275674</w:t>
            </w:r>
          </w:p>
        </w:tc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2D437C58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153264367</w:t>
            </w:r>
          </w:p>
        </w:tc>
        <w:tc>
          <w:tcPr>
            <w:tcW w:w="3402" w:type="dxa"/>
            <w:shd w:val="clear" w:color="auto" w:fill="auto"/>
            <w:noWrap/>
            <w:vAlign w:val="center"/>
            <w:hideMark/>
          </w:tcPr>
          <w:p w14:paraId="11060241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Ogfod1|Tacc1|Hras|Bad|Csf1|Scrib|Pura</w:t>
            </w:r>
          </w:p>
        </w:tc>
        <w:tc>
          <w:tcPr>
            <w:tcW w:w="2756" w:type="dxa"/>
            <w:shd w:val="clear" w:color="auto" w:fill="auto"/>
            <w:noWrap/>
            <w:vAlign w:val="center"/>
            <w:hideMark/>
          </w:tcPr>
          <w:p w14:paraId="2E9139A0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amigo.geneontology.org/amigo/term/GO:0008283</w:t>
            </w:r>
          </w:p>
        </w:tc>
      </w:tr>
      <w:tr w:rsidR="009909F7" w:rsidRPr="009909F7" w14:paraId="6DDD7239" w14:textId="77777777" w:rsidTr="009909F7">
        <w:trPr>
          <w:trHeight w:val="279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3D249BB9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rotein transport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076D263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2971F310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O:001503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3867126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6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27AF8B75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57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485DA61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64363347</w:t>
            </w:r>
          </w:p>
        </w:tc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6E176AAA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17070279</w:t>
            </w:r>
          </w:p>
        </w:tc>
        <w:tc>
          <w:tcPr>
            <w:tcW w:w="3402" w:type="dxa"/>
            <w:shd w:val="clear" w:color="auto" w:fill="auto"/>
            <w:noWrap/>
            <w:vAlign w:val="center"/>
            <w:hideMark/>
          </w:tcPr>
          <w:p w14:paraId="1363FB24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Fam160a2|Tnpo1|C2cd5|Sec23b|Snx10|Myo1c|Sys1|Ap5s1|Stxbp2|Timm10b|Mcfd2|Trim3|Ap4b1|Ap2b1|Ranbp17|Eif5a</w:t>
            </w:r>
          </w:p>
        </w:tc>
        <w:tc>
          <w:tcPr>
            <w:tcW w:w="2756" w:type="dxa"/>
            <w:shd w:val="clear" w:color="auto" w:fill="auto"/>
            <w:noWrap/>
            <w:vAlign w:val="center"/>
            <w:hideMark/>
          </w:tcPr>
          <w:p w14:paraId="7DA63F75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amigo.geneontology.org/amigo/term/GO:0015031</w:t>
            </w:r>
          </w:p>
        </w:tc>
      </w:tr>
      <w:tr w:rsidR="009909F7" w:rsidRPr="009909F7" w14:paraId="18DA85AB" w14:textId="77777777" w:rsidTr="009909F7">
        <w:trPr>
          <w:trHeight w:val="279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6373E553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regulation of apoptot</w:t>
            </w: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lastRenderedPageBreak/>
              <w:t>ic process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0317B4A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lastRenderedPageBreak/>
              <w:t>Gene Ontolog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3553B36E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O:00</w:t>
            </w: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lastRenderedPageBreak/>
              <w:t>4298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7174C04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lastRenderedPageBreak/>
              <w:t>5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03CC131E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16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7061B52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69210717</w:t>
            </w:r>
          </w:p>
        </w:tc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5053062F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175910573</w:t>
            </w:r>
          </w:p>
        </w:tc>
        <w:tc>
          <w:tcPr>
            <w:tcW w:w="3402" w:type="dxa"/>
            <w:shd w:val="clear" w:color="auto" w:fill="auto"/>
            <w:noWrap/>
            <w:vAlign w:val="center"/>
            <w:hideMark/>
          </w:tcPr>
          <w:p w14:paraId="1C211A69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Bad|Traf3|Bag6|Pak2|Traf6</w:t>
            </w:r>
          </w:p>
        </w:tc>
        <w:tc>
          <w:tcPr>
            <w:tcW w:w="2756" w:type="dxa"/>
            <w:shd w:val="clear" w:color="auto" w:fill="auto"/>
            <w:noWrap/>
            <w:vAlign w:val="center"/>
            <w:hideMark/>
          </w:tcPr>
          <w:p w14:paraId="3CFEDFBF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amigo.geneontology.org/amigo/term/GO:0042981</w:t>
            </w:r>
          </w:p>
        </w:tc>
      </w:tr>
      <w:tr w:rsidR="009909F7" w:rsidRPr="009909F7" w14:paraId="526DEF2E" w14:textId="77777777" w:rsidTr="009909F7">
        <w:trPr>
          <w:trHeight w:val="279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1246BE73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lastRenderedPageBreak/>
              <w:t>transcription from RNA polymerase II promoter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F0506A3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3EDC7248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O:000636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A19108B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2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1E9C7CEA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98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470DD5E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76185585</w:t>
            </w:r>
          </w:p>
        </w:tc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28E9607A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18588447</w:t>
            </w:r>
          </w:p>
        </w:tc>
        <w:tc>
          <w:tcPr>
            <w:tcW w:w="3402" w:type="dxa"/>
            <w:shd w:val="clear" w:color="auto" w:fill="auto"/>
            <w:noWrap/>
            <w:vAlign w:val="center"/>
            <w:hideMark/>
          </w:tcPr>
          <w:p w14:paraId="1C26EF94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Irf7|Gtf2h2|Tbp|Nfe2l1|Med24|Hnrnpk|Med16|Sp1|Psip1|Smarca2|Jade1|Nr1h3</w:t>
            </w:r>
          </w:p>
        </w:tc>
        <w:tc>
          <w:tcPr>
            <w:tcW w:w="2756" w:type="dxa"/>
            <w:shd w:val="clear" w:color="auto" w:fill="auto"/>
            <w:noWrap/>
            <w:vAlign w:val="center"/>
            <w:hideMark/>
          </w:tcPr>
          <w:p w14:paraId="1CC1D0A4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amigo.geneontology.org/amigo/term/GO:0006366</w:t>
            </w:r>
          </w:p>
        </w:tc>
      </w:tr>
      <w:tr w:rsidR="009909F7" w:rsidRPr="009909F7" w14:paraId="6FB8BD8E" w14:textId="77777777" w:rsidTr="009909F7">
        <w:trPr>
          <w:trHeight w:val="279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5E7D9C1D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ositive regulation of gene expression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3DAEDAA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50DC402A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O:0010628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C9667F2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211E7CD7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97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9A81A5A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80808424</w:t>
            </w:r>
          </w:p>
        </w:tc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3107A4CB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18588447</w:t>
            </w:r>
          </w:p>
        </w:tc>
        <w:tc>
          <w:tcPr>
            <w:tcW w:w="3402" w:type="dxa"/>
            <w:shd w:val="clear" w:color="auto" w:fill="auto"/>
            <w:noWrap/>
            <w:vAlign w:val="center"/>
            <w:hideMark/>
          </w:tcPr>
          <w:p w14:paraId="0D49DF22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Nfat5|Prkab1|Cd44|Hras|Csf1|Osr1|Tcf12</w:t>
            </w:r>
          </w:p>
        </w:tc>
        <w:tc>
          <w:tcPr>
            <w:tcW w:w="2756" w:type="dxa"/>
            <w:shd w:val="clear" w:color="auto" w:fill="auto"/>
            <w:noWrap/>
            <w:vAlign w:val="center"/>
            <w:hideMark/>
          </w:tcPr>
          <w:p w14:paraId="6601D798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amigo.geneontology.org/amigo/term/GO:0010628</w:t>
            </w:r>
          </w:p>
        </w:tc>
      </w:tr>
      <w:tr w:rsidR="009909F7" w:rsidRPr="009909F7" w14:paraId="2EB750E1" w14:textId="77777777" w:rsidTr="009909F7">
        <w:trPr>
          <w:trHeight w:val="279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1D4CDA89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translation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8688D9E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4E0DA3B0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O:000641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C4D871A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8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4544ED6D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4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055478B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86193639</w:t>
            </w:r>
          </w:p>
        </w:tc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62A643E9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18588447</w:t>
            </w:r>
          </w:p>
        </w:tc>
        <w:tc>
          <w:tcPr>
            <w:tcW w:w="3402" w:type="dxa"/>
            <w:shd w:val="clear" w:color="auto" w:fill="auto"/>
            <w:noWrap/>
            <w:vAlign w:val="center"/>
            <w:hideMark/>
          </w:tcPr>
          <w:p w14:paraId="1F882621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rpl24|Eif4g2|Eif2d|Wars|Rps28|Mrps17|Eftud1|Eif5a</w:t>
            </w:r>
          </w:p>
        </w:tc>
        <w:tc>
          <w:tcPr>
            <w:tcW w:w="2756" w:type="dxa"/>
            <w:shd w:val="clear" w:color="auto" w:fill="auto"/>
            <w:noWrap/>
            <w:vAlign w:val="center"/>
            <w:hideMark/>
          </w:tcPr>
          <w:p w14:paraId="452B71BE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amigo.geneontology.org/amigo/term/GO:0006412</w:t>
            </w:r>
          </w:p>
        </w:tc>
      </w:tr>
      <w:tr w:rsidR="009909F7" w:rsidRPr="009909F7" w14:paraId="25C9791F" w14:textId="77777777" w:rsidTr="009909F7">
        <w:trPr>
          <w:trHeight w:val="279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49A68CD2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DNA replication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5754043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4E2F1A5D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O:000626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0133B54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7CD7BB50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2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B39D5EF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86352955</w:t>
            </w:r>
          </w:p>
        </w:tc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74D132A0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18588447</w:t>
            </w:r>
          </w:p>
        </w:tc>
        <w:tc>
          <w:tcPr>
            <w:tcW w:w="3402" w:type="dxa"/>
            <w:shd w:val="clear" w:color="auto" w:fill="auto"/>
            <w:noWrap/>
            <w:vAlign w:val="center"/>
            <w:hideMark/>
          </w:tcPr>
          <w:p w14:paraId="18900742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Kctd13|Recql5|Polg2|Nol8|Repin1</w:t>
            </w:r>
          </w:p>
        </w:tc>
        <w:tc>
          <w:tcPr>
            <w:tcW w:w="2756" w:type="dxa"/>
            <w:shd w:val="clear" w:color="auto" w:fill="auto"/>
            <w:noWrap/>
            <w:vAlign w:val="center"/>
            <w:hideMark/>
          </w:tcPr>
          <w:p w14:paraId="68732E70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amigo.geneontology.org/amigo/term/GO:0006260</w:t>
            </w:r>
          </w:p>
        </w:tc>
      </w:tr>
      <w:tr w:rsidR="009909F7" w:rsidRPr="009909F7" w14:paraId="28A8FCE2" w14:textId="77777777" w:rsidTr="009909F7">
        <w:trPr>
          <w:trHeight w:val="279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3D386C75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lastRenderedPageBreak/>
              <w:t>protein phosphorylation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8A5A84F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4636B671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O:0006468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C01DB6D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6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2E4BBE4A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8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ACFE09F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88838877</w:t>
            </w:r>
          </w:p>
        </w:tc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03E8EF09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18588447</w:t>
            </w:r>
          </w:p>
        </w:tc>
        <w:tc>
          <w:tcPr>
            <w:tcW w:w="3402" w:type="dxa"/>
            <w:shd w:val="clear" w:color="auto" w:fill="auto"/>
            <w:noWrap/>
            <w:vAlign w:val="center"/>
            <w:hideMark/>
          </w:tcPr>
          <w:p w14:paraId="1A26D362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Ulk3|Ptk2|Tec|Ephb4|Prkab1|Gtf2h2|Wnk1|Map2k2|Aurka|Mark2|Ikbke|Pak4|Mknk1|Clk2|Mapkapk3|Pak2</w:t>
            </w:r>
          </w:p>
        </w:tc>
        <w:tc>
          <w:tcPr>
            <w:tcW w:w="2756" w:type="dxa"/>
            <w:shd w:val="clear" w:color="auto" w:fill="auto"/>
            <w:noWrap/>
            <w:vAlign w:val="center"/>
            <w:hideMark/>
          </w:tcPr>
          <w:p w14:paraId="5E882965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amigo.geneontology.org/amigo/term/GO:0006468</w:t>
            </w:r>
          </w:p>
        </w:tc>
      </w:tr>
      <w:tr w:rsidR="009909F7" w:rsidRPr="009909F7" w14:paraId="7CFE4C46" w14:textId="77777777" w:rsidTr="009909F7">
        <w:trPr>
          <w:trHeight w:val="279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75FA20DF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dephosphorylation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7CC02C0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ene Ontolog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08923D6B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O:001631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D4AF827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701ED88A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6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A662762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91418592</w:t>
            </w:r>
          </w:p>
        </w:tc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6C01C12D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18588447</w:t>
            </w:r>
          </w:p>
        </w:tc>
        <w:tc>
          <w:tcPr>
            <w:tcW w:w="3402" w:type="dxa"/>
            <w:shd w:val="clear" w:color="auto" w:fill="auto"/>
            <w:noWrap/>
            <w:vAlign w:val="center"/>
            <w:hideMark/>
          </w:tcPr>
          <w:p w14:paraId="1A5CCEBD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pap2c|Nt5m|Inpp4a|Ssh2|Ssh3|Dusp14</w:t>
            </w:r>
          </w:p>
        </w:tc>
        <w:tc>
          <w:tcPr>
            <w:tcW w:w="2756" w:type="dxa"/>
            <w:shd w:val="clear" w:color="auto" w:fill="auto"/>
            <w:noWrap/>
            <w:vAlign w:val="center"/>
            <w:hideMark/>
          </w:tcPr>
          <w:p w14:paraId="7573F802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amigo.geneontology.org/amigo/term/GO:0016311</w:t>
            </w:r>
          </w:p>
        </w:tc>
      </w:tr>
    </w:tbl>
    <w:p w14:paraId="6C947F5C" w14:textId="2D91EBAB" w:rsidR="009909F7" w:rsidRDefault="009909F7">
      <w:pPr>
        <w:rPr>
          <w:rFonts w:ascii="Times New Roman" w:hAnsi="Times New Roman" w:cs="Times New Roman"/>
        </w:rPr>
      </w:pPr>
    </w:p>
    <w:p w14:paraId="520ABFEF" w14:textId="0172123D" w:rsidR="009909F7" w:rsidRDefault="009909F7">
      <w:pPr>
        <w:rPr>
          <w:rFonts w:ascii="Times New Roman" w:hAnsi="Times New Roman" w:cs="Times New Roman"/>
        </w:rPr>
      </w:pPr>
    </w:p>
    <w:p w14:paraId="10325C8B" w14:textId="771504AE" w:rsidR="009909F7" w:rsidRDefault="009909F7">
      <w:pPr>
        <w:rPr>
          <w:rFonts w:ascii="Times New Roman" w:hAnsi="Times New Roman" w:cs="Times New Roman"/>
        </w:rPr>
      </w:pPr>
    </w:p>
    <w:p w14:paraId="7C6177CA" w14:textId="423D6A42" w:rsidR="009909F7" w:rsidRDefault="009909F7">
      <w:pPr>
        <w:rPr>
          <w:rFonts w:ascii="Times New Roman" w:hAnsi="Times New Roman" w:cs="Times New Roman"/>
        </w:rPr>
      </w:pPr>
    </w:p>
    <w:p w14:paraId="492232C7" w14:textId="4002DD1A" w:rsidR="009909F7" w:rsidRDefault="009909F7">
      <w:pPr>
        <w:rPr>
          <w:rFonts w:ascii="Times New Roman" w:hAnsi="Times New Roman" w:cs="Times New Roman"/>
        </w:rPr>
      </w:pPr>
    </w:p>
    <w:p w14:paraId="48E8FBFF" w14:textId="2D183F67" w:rsidR="009909F7" w:rsidRDefault="009909F7">
      <w:pPr>
        <w:rPr>
          <w:rFonts w:ascii="Times New Roman" w:hAnsi="Times New Roman" w:cs="Times New Roman"/>
        </w:rPr>
      </w:pPr>
    </w:p>
    <w:p w14:paraId="16451D20" w14:textId="747B0BC5" w:rsidR="009909F7" w:rsidRDefault="009909F7">
      <w:pPr>
        <w:rPr>
          <w:rFonts w:ascii="Times New Roman" w:hAnsi="Times New Roman" w:cs="Times New Roman"/>
        </w:rPr>
      </w:pPr>
    </w:p>
    <w:p w14:paraId="2F7F78C8" w14:textId="48496001" w:rsidR="009909F7" w:rsidRDefault="009909F7">
      <w:pPr>
        <w:rPr>
          <w:rFonts w:ascii="Times New Roman" w:hAnsi="Times New Roman" w:cs="Times New Roman"/>
        </w:rPr>
      </w:pPr>
    </w:p>
    <w:p w14:paraId="41F4EDEA" w14:textId="6C5804E5" w:rsidR="009909F7" w:rsidRDefault="009909F7">
      <w:pPr>
        <w:rPr>
          <w:rFonts w:ascii="Times New Roman" w:hAnsi="Times New Roman" w:cs="Times New Roman"/>
        </w:rPr>
      </w:pPr>
    </w:p>
    <w:p w14:paraId="07C0ABB2" w14:textId="058791BA" w:rsidR="009909F7" w:rsidRDefault="009909F7">
      <w:pPr>
        <w:rPr>
          <w:rFonts w:ascii="Times New Roman" w:hAnsi="Times New Roman" w:cs="Times New Roman"/>
        </w:rPr>
      </w:pPr>
    </w:p>
    <w:p w14:paraId="3CEE39AD" w14:textId="1A278907" w:rsidR="009909F7" w:rsidRDefault="009909F7">
      <w:pPr>
        <w:rPr>
          <w:rFonts w:ascii="Times New Roman" w:hAnsi="Times New Roman" w:cs="Times New Roman"/>
        </w:rPr>
      </w:pPr>
    </w:p>
    <w:p w14:paraId="79C08996" w14:textId="6A6B3A99" w:rsidR="009909F7" w:rsidRDefault="009909F7">
      <w:pPr>
        <w:rPr>
          <w:rFonts w:ascii="Times New Roman" w:hAnsi="Times New Roman" w:cs="Times New Roman"/>
        </w:rPr>
      </w:pPr>
    </w:p>
    <w:p w14:paraId="2EB3EA35" w14:textId="472CB8F0" w:rsidR="009909F7" w:rsidRDefault="009909F7">
      <w:pPr>
        <w:rPr>
          <w:rFonts w:ascii="Times New Roman" w:hAnsi="Times New Roman" w:cs="Times New Roman"/>
        </w:rPr>
      </w:pPr>
    </w:p>
    <w:p w14:paraId="19BFA62F" w14:textId="68570821" w:rsidR="009909F7" w:rsidRDefault="009909F7">
      <w:pPr>
        <w:rPr>
          <w:rFonts w:ascii="Times New Roman" w:hAnsi="Times New Roman" w:cs="Times New Roman"/>
        </w:rPr>
      </w:pPr>
    </w:p>
    <w:p w14:paraId="6DDFB686" w14:textId="3A6A1908" w:rsidR="009909F7" w:rsidRDefault="009909F7">
      <w:pPr>
        <w:rPr>
          <w:rFonts w:ascii="Times New Roman" w:hAnsi="Times New Roman" w:cs="Times New Roman"/>
        </w:rPr>
      </w:pPr>
    </w:p>
    <w:p w14:paraId="134F268B" w14:textId="5E8665C8" w:rsidR="009909F7" w:rsidRDefault="009909F7">
      <w:pPr>
        <w:rPr>
          <w:rFonts w:ascii="Times New Roman" w:hAnsi="Times New Roman" w:cs="Times New Roman"/>
        </w:rPr>
      </w:pPr>
    </w:p>
    <w:p w14:paraId="64FB87D7" w14:textId="2097294F" w:rsidR="009909F7" w:rsidRDefault="009909F7">
      <w:pPr>
        <w:rPr>
          <w:rFonts w:ascii="Times New Roman" w:hAnsi="Times New Roman" w:cs="Times New Roman"/>
        </w:rPr>
      </w:pPr>
    </w:p>
    <w:p w14:paraId="62188C3F" w14:textId="62C930D7" w:rsidR="009909F7" w:rsidRDefault="009909F7">
      <w:pPr>
        <w:rPr>
          <w:rFonts w:ascii="Times New Roman" w:hAnsi="Times New Roman" w:cs="Times New Roman"/>
        </w:rPr>
      </w:pPr>
    </w:p>
    <w:p w14:paraId="5B638DC8" w14:textId="7D06F8D2" w:rsidR="009909F7" w:rsidRDefault="009909F7">
      <w:pPr>
        <w:rPr>
          <w:rFonts w:ascii="Times New Roman" w:hAnsi="Times New Roman" w:cs="Times New Roman"/>
        </w:rPr>
      </w:pPr>
      <w:r w:rsidRPr="009909F7">
        <w:rPr>
          <w:rFonts w:ascii="Times New Roman" w:hAnsi="Times New Roman" w:cs="Times New Roman"/>
        </w:rPr>
        <w:lastRenderedPageBreak/>
        <w:t>RAS_KEGG_pathway</w:t>
      </w:r>
    </w:p>
    <w:p w14:paraId="445EAF92" w14:textId="7F824542" w:rsidR="009909F7" w:rsidRPr="009909F7" w:rsidRDefault="009909F7">
      <w:pPr>
        <w:rPr>
          <w:rFonts w:ascii="Times New Roman" w:hAnsi="Times New Roman" w:cs="Times New Roman"/>
        </w:rPr>
      </w:pPr>
    </w:p>
    <w:p w14:paraId="43A7F148" w14:textId="1CE03E2F" w:rsidR="009909F7" w:rsidRDefault="009909F7">
      <w:pPr>
        <w:rPr>
          <w:rFonts w:ascii="Times New Roman" w:hAnsi="Times New Roman" w:cs="Times New Roman"/>
        </w:rPr>
      </w:pPr>
    </w:p>
    <w:tbl>
      <w:tblPr>
        <w:tblW w:w="147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46"/>
        <w:gridCol w:w="1134"/>
        <w:gridCol w:w="567"/>
        <w:gridCol w:w="992"/>
        <w:gridCol w:w="1418"/>
        <w:gridCol w:w="992"/>
        <w:gridCol w:w="1134"/>
        <w:gridCol w:w="3544"/>
        <w:gridCol w:w="4110"/>
      </w:tblGrid>
      <w:tr w:rsidR="009909F7" w:rsidRPr="009909F7" w14:paraId="50BAD955" w14:textId="77777777" w:rsidTr="009909F7">
        <w:trPr>
          <w:trHeight w:val="285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4F349C68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>#Term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0613360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>Database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1BFCAB71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>ID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749BF0E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>Input number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5E74B9F6" w14:textId="77777777" w:rsid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>Background</w:t>
            </w:r>
          </w:p>
          <w:p w14:paraId="73334DFB" w14:textId="3F0EF38D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>number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243847B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>P-Value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33E248C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>Corrected P-Value</w:t>
            </w:r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420CDBBC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>Input</w:t>
            </w:r>
          </w:p>
        </w:tc>
        <w:tc>
          <w:tcPr>
            <w:tcW w:w="4110" w:type="dxa"/>
            <w:shd w:val="clear" w:color="auto" w:fill="auto"/>
            <w:noWrap/>
            <w:vAlign w:val="center"/>
            <w:hideMark/>
          </w:tcPr>
          <w:p w14:paraId="0256A314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>Hyperlink</w:t>
            </w:r>
          </w:p>
        </w:tc>
      </w:tr>
      <w:tr w:rsidR="009909F7" w:rsidRPr="009909F7" w14:paraId="63465E83" w14:textId="77777777" w:rsidTr="009909F7">
        <w:trPr>
          <w:trHeight w:val="285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2B306C06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pliceosome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BACD9FF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31341834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mu0304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6915370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8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003AD3A5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3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BD62041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0157419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0A04A1D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248722212</w:t>
            </w:r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7047FCFE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rsf5|Srsf7|U2af1|U2af1l4|Hnrnpk|Srsf10|Ppih|Thoc2</w:t>
            </w:r>
          </w:p>
        </w:tc>
        <w:tc>
          <w:tcPr>
            <w:tcW w:w="4110" w:type="dxa"/>
            <w:shd w:val="clear" w:color="auto" w:fill="auto"/>
            <w:noWrap/>
            <w:vAlign w:val="center"/>
            <w:hideMark/>
          </w:tcPr>
          <w:p w14:paraId="14C1A0E6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www.genome.jp/kegg-bin/show_pathway?mmu03040/mmu:108121%09red/mmu:331401%09red/mmu:15387%09red/mmu:20384%09red/mmu:225027%09red/mmu:66101%09red/mmu:14105%09red/mmu:233073%09red</w:t>
            </w:r>
          </w:p>
        </w:tc>
      </w:tr>
      <w:tr w:rsidR="009909F7" w:rsidRPr="009909F7" w14:paraId="65E35EFE" w14:textId="77777777" w:rsidTr="009909F7">
        <w:trPr>
          <w:trHeight w:val="285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1DA4A1F5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RIG-I-like receptor signaling pathway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FE5E9BA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4244677A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mu0462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542842B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73D53F15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9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6E2042F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057319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7C76D25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364549536</w:t>
            </w:r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78B2F7C2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Irf7|Traf3|Cyld|Traf6|Ikbke</w:t>
            </w:r>
          </w:p>
        </w:tc>
        <w:tc>
          <w:tcPr>
            <w:tcW w:w="4110" w:type="dxa"/>
            <w:shd w:val="clear" w:color="auto" w:fill="auto"/>
            <w:noWrap/>
            <w:vAlign w:val="center"/>
            <w:hideMark/>
          </w:tcPr>
          <w:p w14:paraId="04D7CD15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www.genome.jp/kegg-bin/show_pathway?mmu04622/mmu:74256%09red/mmu:22031%09red/mmu:56489%09red/mmu:22034%09red/mmu:54123%09red</w:t>
            </w:r>
          </w:p>
        </w:tc>
      </w:tr>
      <w:tr w:rsidR="009909F7" w:rsidRPr="009909F7" w14:paraId="54A3B63E" w14:textId="77777777" w:rsidTr="009909F7">
        <w:trPr>
          <w:trHeight w:val="285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5EC0113C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erpes simplex infection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9621845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1349D102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mu05168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1E3E736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9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6F29BFE8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0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FB41773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0693407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AF46D79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364549536</w:t>
            </w:r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7E187480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rsf5|Srsf7|Traf3|Irf7|Traf6|Tbp|H2-T24|Hnrnpk|Ikbke</w:t>
            </w:r>
          </w:p>
        </w:tc>
        <w:tc>
          <w:tcPr>
            <w:tcW w:w="4110" w:type="dxa"/>
            <w:shd w:val="clear" w:color="auto" w:fill="auto"/>
            <w:noWrap/>
            <w:vAlign w:val="center"/>
            <w:hideMark/>
          </w:tcPr>
          <w:p w14:paraId="0B3A3F86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www.genome.jp/kegg-bin/show_pathway?mmu05168/mmu:22031%09red/mmu:15387%09red/mmu:22034%09red/mmu:225027%09red/mmu:15042%09red/mmu:54123%09red/mmu:56489%09red/mmu:20384%09red/mmu:21374%09red</w:t>
            </w:r>
          </w:p>
        </w:tc>
      </w:tr>
      <w:tr w:rsidR="009909F7" w:rsidRPr="009909F7" w14:paraId="50AAEB27" w14:textId="77777777" w:rsidTr="009909F7">
        <w:trPr>
          <w:trHeight w:val="285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27935C11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lastRenderedPageBreak/>
              <w:t>Viral carcinogenesis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B3FAF19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352D3164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mu05203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1CCA4F8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9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42E17730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28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EA65603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1379245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E3E884F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364549536</w:t>
            </w:r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300002A9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Traf3|Irf7|Gtf2h2|H2-T24|Scrib|Bad|Hnrnpk|Tbp|Vac14</w:t>
            </w:r>
          </w:p>
        </w:tc>
        <w:tc>
          <w:tcPr>
            <w:tcW w:w="4110" w:type="dxa"/>
            <w:shd w:val="clear" w:color="auto" w:fill="auto"/>
            <w:noWrap/>
            <w:vAlign w:val="center"/>
            <w:hideMark/>
          </w:tcPr>
          <w:p w14:paraId="0B72DD92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www.genome.jp/kegg-bin/show_pathway?mmu05203/mmu:22031%09red/mmu:15387%09red/mmu:23894%09red/mmu:21374%09red/mmu:15042%09red/mmu:54123%09red/mmu:12015%09red/mmu:234729%09red/mmu:105782%09red</w:t>
            </w:r>
          </w:p>
        </w:tc>
      </w:tr>
      <w:tr w:rsidR="009909F7" w:rsidRPr="009909F7" w14:paraId="56BFFF60" w14:textId="77777777" w:rsidTr="009909F7">
        <w:trPr>
          <w:trHeight w:val="285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480C0B16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ErbB signaling pathway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112359E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029FB416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mu0401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3CC609F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12A3892F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87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6D29D41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1487727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8E77D88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364549536</w:t>
            </w:r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63C7D014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ak4|Map2k2|Bad|Ptk2|Pak2</w:t>
            </w:r>
          </w:p>
        </w:tc>
        <w:tc>
          <w:tcPr>
            <w:tcW w:w="4110" w:type="dxa"/>
            <w:shd w:val="clear" w:color="auto" w:fill="auto"/>
            <w:noWrap/>
            <w:vAlign w:val="center"/>
            <w:hideMark/>
          </w:tcPr>
          <w:p w14:paraId="03866AE8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www.genome.jp/kegg-bin/show_pathway?mmu04012/mmu:224105%09red/mmu:12015%09red/mmu:70584%09red/mmu:14083%09red/mmu:26396%09red</w:t>
            </w:r>
          </w:p>
        </w:tc>
      </w:tr>
      <w:tr w:rsidR="009909F7" w:rsidRPr="009909F7" w14:paraId="381C690E" w14:textId="77777777" w:rsidTr="009909F7">
        <w:trPr>
          <w:trHeight w:val="285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1EB4EF74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VEGF signaling pathway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E52E5FF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6D4E2B98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mu0437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AEB5CC1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62523FBD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8641798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1960708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2E9E535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364549536</w:t>
            </w:r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620AE490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ap2k2|Bad|Ptk2|Mapkapk3</w:t>
            </w:r>
          </w:p>
        </w:tc>
        <w:tc>
          <w:tcPr>
            <w:tcW w:w="4110" w:type="dxa"/>
            <w:shd w:val="clear" w:color="auto" w:fill="auto"/>
            <w:noWrap/>
            <w:vAlign w:val="center"/>
            <w:hideMark/>
          </w:tcPr>
          <w:p w14:paraId="56EF5F00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www.genome.jp/kegg-bin/show_pathway?mmu04370/mmu:102626%09red/mmu:26396%09red/mmu:14083%09red/mmu:12015%09red</w:t>
            </w:r>
          </w:p>
        </w:tc>
      </w:tr>
      <w:tr w:rsidR="009909F7" w:rsidRPr="009909F7" w14:paraId="68ADAC93" w14:textId="77777777" w:rsidTr="009909F7">
        <w:trPr>
          <w:trHeight w:val="285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34F700B3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epatitis C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2E298DD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4A0F14DA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mu0516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F9FBC60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6E0A7CCC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36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3629AB8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2595241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8D63B05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364549536</w:t>
            </w:r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6DA2EECD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Traf3|Irf7|Traf6|Bad|Ikbke|Nr1h3</w:t>
            </w:r>
          </w:p>
        </w:tc>
        <w:tc>
          <w:tcPr>
            <w:tcW w:w="4110" w:type="dxa"/>
            <w:shd w:val="clear" w:color="auto" w:fill="auto"/>
            <w:noWrap/>
            <w:vAlign w:val="center"/>
            <w:hideMark/>
          </w:tcPr>
          <w:p w14:paraId="1EB03353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www.genome.jp/kegg-bin/show_pathway?mmu05160/mmu:22259%09red/mmu:22031%09red/mmu:22034%09red/mmu:54123%09red/mmu:56489%09red/mmu:12015%09red</w:t>
            </w:r>
          </w:p>
        </w:tc>
      </w:tr>
      <w:tr w:rsidR="009909F7" w:rsidRPr="009909F7" w14:paraId="6330F7D0" w14:textId="77777777" w:rsidTr="009909F7">
        <w:trPr>
          <w:trHeight w:val="285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69C270CC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Toll-like receptor signali</w:t>
            </w: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lastRenderedPageBreak/>
              <w:t>ng pathway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36E2370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lastRenderedPageBreak/>
              <w:t>KEGG PATHWA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13527E05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mu0462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EB942BB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0441F3A0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01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12C05FB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2656574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0EE6B9D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364549536</w:t>
            </w:r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15A34293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ap2k2|Traf3|Irf7|Traf6|Ikbke</w:t>
            </w:r>
          </w:p>
        </w:tc>
        <w:tc>
          <w:tcPr>
            <w:tcW w:w="4110" w:type="dxa"/>
            <w:shd w:val="clear" w:color="auto" w:fill="auto"/>
            <w:noWrap/>
            <w:vAlign w:val="center"/>
            <w:hideMark/>
          </w:tcPr>
          <w:p w14:paraId="333DC164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www.genome.jp/kegg-bin/show_pathway?mmu04620/mmu:22031%09red/mmu:54123%09red/mmu:56489%09red/mmu:22034%09red/mmu:26396%09red</w:t>
            </w:r>
          </w:p>
        </w:tc>
      </w:tr>
      <w:tr w:rsidR="009909F7" w:rsidRPr="009909F7" w14:paraId="1F8066DB" w14:textId="77777777" w:rsidTr="009909F7">
        <w:trPr>
          <w:trHeight w:val="285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689FC246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lastRenderedPageBreak/>
              <w:t>Bladder cancer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3ECDDDB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41080003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mu05219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AF54AAE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5F3EDC03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9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98B4106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2681701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E4A462A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364549536</w:t>
            </w:r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4272A1EF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Rassf1|Map2k2|Mmp2</w:t>
            </w:r>
          </w:p>
        </w:tc>
        <w:tc>
          <w:tcPr>
            <w:tcW w:w="4110" w:type="dxa"/>
            <w:shd w:val="clear" w:color="auto" w:fill="auto"/>
            <w:noWrap/>
            <w:vAlign w:val="center"/>
            <w:hideMark/>
          </w:tcPr>
          <w:p w14:paraId="42BB1E26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www.genome.jp/kegg-bin/show_pathway?mmu05219/mmu:17390%09red/mmu:56289%09red/mmu:26396%09red</w:t>
            </w:r>
          </w:p>
        </w:tc>
      </w:tr>
      <w:tr w:rsidR="009909F7" w:rsidRPr="009909F7" w14:paraId="144775A2" w14:textId="77777777" w:rsidTr="009909F7">
        <w:trPr>
          <w:trHeight w:val="285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1BF6AB3D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Ubiquitin mediated proteolysis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114082B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588A3EA0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mu0412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A915445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445AB43B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41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6C11B1D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3027925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93A2604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364549536</w:t>
            </w:r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66D1324E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murf1|Ube4a|Traf6|Cdc27|Uba7|Trip12</w:t>
            </w:r>
          </w:p>
        </w:tc>
        <w:tc>
          <w:tcPr>
            <w:tcW w:w="4110" w:type="dxa"/>
            <w:shd w:val="clear" w:color="auto" w:fill="auto"/>
            <w:noWrap/>
            <w:vAlign w:val="center"/>
            <w:hideMark/>
          </w:tcPr>
          <w:p w14:paraId="0283C5CA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www.genome.jp/kegg-bin/show_pathway?mmu04120/mmu:14897%09red/mmu:217232%09red/mmu:75788%09red/mmu:22034%09red/mmu:74153%09red/mmu:140630%09red</w:t>
            </w:r>
          </w:p>
        </w:tc>
      </w:tr>
      <w:tr w:rsidR="009909F7" w:rsidRPr="009909F7" w14:paraId="076CCD45" w14:textId="77777777" w:rsidTr="009909F7">
        <w:trPr>
          <w:trHeight w:val="285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14787184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Endocytosis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BA79F21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1890AE73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mu0414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1813631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8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5508A30E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2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7644533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3051174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CBF9728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364549536</w:t>
            </w:r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0D16CD60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murf1|Traf6|Smad6|H2-T24|Dnm1|Git2|Iqsec2|Ap2b1</w:t>
            </w:r>
          </w:p>
        </w:tc>
        <w:tc>
          <w:tcPr>
            <w:tcW w:w="4110" w:type="dxa"/>
            <w:shd w:val="clear" w:color="auto" w:fill="auto"/>
            <w:noWrap/>
            <w:vAlign w:val="center"/>
            <w:hideMark/>
          </w:tcPr>
          <w:p w14:paraId="3ED18875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www.genome.jp/kegg-bin/show_pathway?mmu04144/mmu:26431%09red/mmu:75788%09red/mmu:22034%09red/mmu:245666%09red/mmu:13429%09red/mmu:15042%09red/mmu:17130%09red/mmu:71770%09red</w:t>
            </w:r>
          </w:p>
        </w:tc>
      </w:tr>
      <w:tr w:rsidR="009909F7" w:rsidRPr="009909F7" w14:paraId="2C7B2053" w14:textId="77777777" w:rsidTr="009909F7">
        <w:trPr>
          <w:trHeight w:val="285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740B7E98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Ether lipid metabolism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80485B3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608A273A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mu00565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F0FB802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0912F9B3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1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801FAC1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3054131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EFD96D4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364549536</w:t>
            </w:r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21901F41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la2g2e|Ppap2c|Ept1</w:t>
            </w:r>
          </w:p>
        </w:tc>
        <w:tc>
          <w:tcPr>
            <w:tcW w:w="4110" w:type="dxa"/>
            <w:shd w:val="clear" w:color="auto" w:fill="auto"/>
            <w:noWrap/>
            <w:vAlign w:val="center"/>
            <w:hideMark/>
          </w:tcPr>
          <w:p w14:paraId="310BCB18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www.genome.jp/kegg-bin/show_pathway?mmu00565/mmu:26970%09red/mmu:28042%09red/mmu:50784%09red</w:t>
            </w:r>
          </w:p>
        </w:tc>
      </w:tr>
      <w:tr w:rsidR="009909F7" w:rsidRPr="009909F7" w14:paraId="7C47B447" w14:textId="77777777" w:rsidTr="009909F7">
        <w:trPr>
          <w:trHeight w:val="285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0A93EA5F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Transcriptional </w:t>
            </w: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lastRenderedPageBreak/>
              <w:t>misregulation in cancer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792E64C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lastRenderedPageBreak/>
              <w:t>KEGG PATHWA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0999DCC3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mu0520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EB6CE93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761FBDE8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8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AC56BB0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3067424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2C102E6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364549536</w:t>
            </w:r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019901BB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Aspscr1|Ptk2|Sp1|Golph3l|Men1|Nfkbiz|Ncor1</w:t>
            </w:r>
          </w:p>
        </w:tc>
        <w:tc>
          <w:tcPr>
            <w:tcW w:w="4110" w:type="dxa"/>
            <w:shd w:val="clear" w:color="auto" w:fill="auto"/>
            <w:noWrap/>
            <w:vAlign w:val="center"/>
            <w:hideMark/>
          </w:tcPr>
          <w:p w14:paraId="65E4240B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www.genome.jp/kegg-bin/show_pathway?mmu05202/mmu:229593%09red/mmu:80859%09red/mmu:17283%09</w:t>
            </w: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lastRenderedPageBreak/>
              <w:t>red/mmu:14083%09red/mmu:20683%09red/mmu:68938%09red/mmu:20185%09red</w:t>
            </w:r>
          </w:p>
        </w:tc>
      </w:tr>
      <w:tr w:rsidR="009909F7" w:rsidRPr="009909F7" w14:paraId="4499D002" w14:textId="77777777" w:rsidTr="009909F7">
        <w:trPr>
          <w:trHeight w:val="285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65DBFDE1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lastRenderedPageBreak/>
              <w:t>Huntington's disease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3A784C5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0C9D3FDA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mu05016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7A75036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38BCDC11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8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05357B6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32301858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858AB4C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364549536</w:t>
            </w:r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5CB055B4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Atp5c1|Sp1|Ndufs5|Tbp|Bbc3|Ap2b1|Dctn4</w:t>
            </w:r>
          </w:p>
        </w:tc>
        <w:tc>
          <w:tcPr>
            <w:tcW w:w="4110" w:type="dxa"/>
            <w:shd w:val="clear" w:color="auto" w:fill="auto"/>
            <w:noWrap/>
            <w:vAlign w:val="center"/>
            <w:hideMark/>
          </w:tcPr>
          <w:p w14:paraId="73D4C516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www.genome.jp/kegg-bin/show_pathway?mmu05016/mmu:595136%09red/mmu:170770%09red/mmu:67665%09red/mmu:21374%09red/mmu:11949%09red/mmu:20683%09red/mmu:71770%09red</w:t>
            </w:r>
          </w:p>
        </w:tc>
      </w:tr>
      <w:tr w:rsidR="009909F7" w:rsidRPr="009909F7" w14:paraId="4C0BB5D7" w14:textId="77777777" w:rsidTr="009909F7">
        <w:trPr>
          <w:trHeight w:val="285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5BCDAFAC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Bacterial invasion of epithelial cells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CD9363E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3402E3C8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mu0510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DE941DA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28902C00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7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DF4D3BE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3937707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46BEE65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410721484</w:t>
            </w:r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6BA598BE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Dnm1|Ptk2|Sept11|Sept9</w:t>
            </w:r>
          </w:p>
        </w:tc>
        <w:tc>
          <w:tcPr>
            <w:tcW w:w="4110" w:type="dxa"/>
            <w:shd w:val="clear" w:color="auto" w:fill="auto"/>
            <w:noWrap/>
            <w:vAlign w:val="center"/>
            <w:hideMark/>
          </w:tcPr>
          <w:p w14:paraId="4AE19B32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www.genome.jp/kegg-bin/show_pathway?mmu05100/mmu:53860%09red/mmu:13429%09red/mmu:14083%09red/mmu:52398%09red</w:t>
            </w:r>
          </w:p>
        </w:tc>
      </w:tr>
      <w:tr w:rsidR="009909F7" w:rsidRPr="009909F7" w14:paraId="1FF2F8A1" w14:textId="77777777" w:rsidTr="009909F7">
        <w:trPr>
          <w:trHeight w:val="285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784BC96D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Oocyte meiosis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E7B5003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2BB94ED8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mu0411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F128071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03D6764D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1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5851634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4159204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DB1A580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410721484</w:t>
            </w:r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53270CD2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dc25c|Cdc27|Espl1|Aurka|Sgol1</w:t>
            </w:r>
          </w:p>
        </w:tc>
        <w:tc>
          <w:tcPr>
            <w:tcW w:w="4110" w:type="dxa"/>
            <w:shd w:val="clear" w:color="auto" w:fill="auto"/>
            <w:noWrap/>
            <w:vAlign w:val="center"/>
            <w:hideMark/>
          </w:tcPr>
          <w:p w14:paraId="1C23AEBB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www.genome.jp/kegg-bin/show_pathway?mmu04114/mmu:217232%09red/mmu:20878%09red/mmu:105988%09red/mmu:12532%09red/mmu:72415%09red</w:t>
            </w:r>
          </w:p>
        </w:tc>
      </w:tr>
      <w:tr w:rsidR="009909F7" w:rsidRPr="009909F7" w14:paraId="16A0ABD1" w14:textId="77777777" w:rsidTr="009909F7">
        <w:trPr>
          <w:trHeight w:val="285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4738F0E9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Non-small cell lung cancer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E7EEBDD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162B7998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mu05223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CE47CE2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0497BA94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5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BDD7663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6365628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A139DC4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563168546</w:t>
            </w:r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2D982DF6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Rassf1|Map2k2|Bad</w:t>
            </w:r>
          </w:p>
        </w:tc>
        <w:tc>
          <w:tcPr>
            <w:tcW w:w="4110" w:type="dxa"/>
            <w:shd w:val="clear" w:color="auto" w:fill="auto"/>
            <w:noWrap/>
            <w:vAlign w:val="center"/>
            <w:hideMark/>
          </w:tcPr>
          <w:p w14:paraId="42281454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www.genome.jp/kegg-bin/show_pathway?mmu05223/mmu:56289%09red/mmu:12015%09red/mmu:26396%09red</w:t>
            </w:r>
          </w:p>
        </w:tc>
      </w:tr>
      <w:tr w:rsidR="009909F7" w:rsidRPr="009909F7" w14:paraId="541382C5" w14:textId="77777777" w:rsidTr="009909F7">
        <w:trPr>
          <w:trHeight w:val="285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2CEC277A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lastRenderedPageBreak/>
              <w:t>Glycerophospholipid metabolism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AB32FC9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473D2243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mu0056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F584214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47EBB5A8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91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8A4D74E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65296868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6E4AD0B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563168546</w:t>
            </w:r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2DCF5371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la2g2e|Agpat3|Ppap2c|Ept1</w:t>
            </w:r>
          </w:p>
        </w:tc>
        <w:tc>
          <w:tcPr>
            <w:tcW w:w="4110" w:type="dxa"/>
            <w:shd w:val="clear" w:color="auto" w:fill="auto"/>
            <w:noWrap/>
            <w:vAlign w:val="center"/>
            <w:hideMark/>
          </w:tcPr>
          <w:p w14:paraId="05C0E4BB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www.genome.jp/kegg-bin/show_pathway?mmu00564/mmu:28169%09red/mmu:26970%09red/mmu:28042%09red/mmu:50784%09red</w:t>
            </w:r>
          </w:p>
        </w:tc>
      </w:tr>
      <w:tr w:rsidR="009909F7" w:rsidRPr="009909F7" w14:paraId="2EBF9708" w14:textId="77777777" w:rsidTr="009909F7">
        <w:trPr>
          <w:trHeight w:val="285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0B8C992F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Axon guidance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BDD5CD8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663F89DB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mu0436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E988A06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2CF3DE80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31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2AB9192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677228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AFC42F1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563168546</w:t>
            </w:r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2AA0D42B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ak4|Ptk2|Ngef|Ephb4|Pak2</w:t>
            </w:r>
          </w:p>
        </w:tc>
        <w:tc>
          <w:tcPr>
            <w:tcW w:w="4110" w:type="dxa"/>
            <w:shd w:val="clear" w:color="auto" w:fill="auto"/>
            <w:noWrap/>
            <w:vAlign w:val="center"/>
            <w:hideMark/>
          </w:tcPr>
          <w:p w14:paraId="76F84D6F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www.genome.jp/kegg-bin/show_pathway?mmu04360/mmu:224105%09red/mmu:53972%09red/mmu:70584%09red/mmu:14083%09red/mmu:13846%09red</w:t>
            </w:r>
          </w:p>
        </w:tc>
      </w:tr>
      <w:tr w:rsidR="009909F7" w:rsidRPr="009909F7" w14:paraId="36D62A64" w14:textId="77777777" w:rsidTr="009909F7">
        <w:trPr>
          <w:trHeight w:val="285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0711E38E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Regulation of actin cytoskeleton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453634D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1E155AF7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mu0481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44F6EFA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66613DF7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18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B932212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7189651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68ED140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567982447</w:t>
            </w:r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7FFE4D60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tk2|Map2k2|Ssh2|Ssh3|Pak4|Baiap2|Pak2</w:t>
            </w:r>
          </w:p>
        </w:tc>
        <w:tc>
          <w:tcPr>
            <w:tcW w:w="4110" w:type="dxa"/>
            <w:shd w:val="clear" w:color="auto" w:fill="auto"/>
            <w:noWrap/>
            <w:vAlign w:val="center"/>
            <w:hideMark/>
          </w:tcPr>
          <w:p w14:paraId="59EB66DE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www.genome.jp/kegg-bin/show_pathway?mmu04810/mmu:224105%09red/mmu:26396%09red/mmu:14083%09red/mmu:245857%09red/mmu:237860%09red/mmu:108100%09red/mmu:70584%09red</w:t>
            </w:r>
          </w:p>
        </w:tc>
      </w:tr>
      <w:tr w:rsidR="009909F7" w:rsidRPr="009909F7" w14:paraId="259CC524" w14:textId="77777777" w:rsidTr="009909F7">
        <w:trPr>
          <w:trHeight w:val="285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51250CB4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RNA surveillance pathway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5652F15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65CBFC5D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mu03015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D9D5D6A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79159F58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97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D8EEC21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7857803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F057CE2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580578793</w:t>
            </w:r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1094F492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cf11|Msi1|Pabpc4|Papola</w:t>
            </w:r>
          </w:p>
        </w:tc>
        <w:tc>
          <w:tcPr>
            <w:tcW w:w="4110" w:type="dxa"/>
            <w:shd w:val="clear" w:color="auto" w:fill="auto"/>
            <w:noWrap/>
            <w:vAlign w:val="center"/>
            <w:hideMark/>
          </w:tcPr>
          <w:p w14:paraId="3D77524A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www.genome.jp/kegg-bin/show_pathway?mmu03015/mmu:17690%09red/mmu:74737%09red/mmu:230721%09red/mmu:18789%09red</w:t>
            </w:r>
          </w:p>
        </w:tc>
      </w:tr>
      <w:tr w:rsidR="009909F7" w:rsidRPr="009909F7" w14:paraId="63293975" w14:textId="77777777" w:rsidTr="009909F7">
        <w:trPr>
          <w:trHeight w:val="285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0A43AAE8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Thyroid cancer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1003BEE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6107F565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mu05216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95E1F07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7AD90244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9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238E9C7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8380075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C6D79E5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580578793</w:t>
            </w:r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5EEA10BE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ap2k2|Ncoa4</w:t>
            </w:r>
          </w:p>
        </w:tc>
        <w:tc>
          <w:tcPr>
            <w:tcW w:w="4110" w:type="dxa"/>
            <w:shd w:val="clear" w:color="auto" w:fill="auto"/>
            <w:noWrap/>
            <w:vAlign w:val="center"/>
            <w:hideMark/>
          </w:tcPr>
          <w:p w14:paraId="54913EF6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www.genome.jp/kegg-bin/show_pathway?mmu05216/mmu:26396%09red/mmu:27057%09red</w:t>
            </w:r>
          </w:p>
        </w:tc>
      </w:tr>
      <w:tr w:rsidR="009909F7" w:rsidRPr="009909F7" w14:paraId="40175245" w14:textId="77777777" w:rsidTr="009909F7">
        <w:trPr>
          <w:trHeight w:val="285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3F8E3264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ynaptic vesicle cycle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D300DF4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47942B7F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mu04721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A558985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5E8979BF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B108AB2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8451463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4A5C79A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580578793</w:t>
            </w:r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06E718DE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Tcirg1|Dnm1|Ap2b1</w:t>
            </w:r>
          </w:p>
        </w:tc>
        <w:tc>
          <w:tcPr>
            <w:tcW w:w="4110" w:type="dxa"/>
            <w:shd w:val="clear" w:color="auto" w:fill="auto"/>
            <w:noWrap/>
            <w:vAlign w:val="center"/>
            <w:hideMark/>
          </w:tcPr>
          <w:p w14:paraId="6AB1BFC8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www.genome.jp/kegg-bin/show_pathway?mmu04721/mmu:27060%09red/mmu:71770%09red/mmu:13429%09red</w:t>
            </w:r>
          </w:p>
        </w:tc>
      </w:tr>
      <w:tr w:rsidR="009909F7" w:rsidRPr="009909F7" w14:paraId="0AA99B7E" w14:textId="77777777" w:rsidTr="009909F7">
        <w:trPr>
          <w:trHeight w:val="285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59BBE925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lastRenderedPageBreak/>
              <w:t>Nicotinate and nicotinamide metabolism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8EC269B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3691CCF2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mu0076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2702214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72D81BA6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1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7A9ACF5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9396392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35D245E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618595839</w:t>
            </w:r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57492388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Nmnat3|Nt5m</w:t>
            </w:r>
          </w:p>
        </w:tc>
        <w:tc>
          <w:tcPr>
            <w:tcW w:w="4110" w:type="dxa"/>
            <w:shd w:val="clear" w:color="auto" w:fill="auto"/>
            <w:noWrap/>
            <w:vAlign w:val="center"/>
            <w:hideMark/>
          </w:tcPr>
          <w:p w14:paraId="2BE4FC23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www.genome.jp/kegg-bin/show_pathway?mmu00760/mmu:103850%09red/mmu:74080%09red</w:t>
            </w:r>
          </w:p>
        </w:tc>
      </w:tr>
      <w:tr w:rsidR="009909F7" w:rsidRPr="009909F7" w14:paraId="72758155" w14:textId="77777777" w:rsidTr="009909F7">
        <w:trPr>
          <w:trHeight w:val="285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27BEDCE8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Renal cell carcinoma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02D8998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4E0479D7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mu05211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CC2FCFB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7F6FF4C8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8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50EA76D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10440639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E39C35C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644840961</w:t>
            </w:r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29087432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ak4|Map2k2|Pak2</w:t>
            </w:r>
          </w:p>
        </w:tc>
        <w:tc>
          <w:tcPr>
            <w:tcW w:w="4110" w:type="dxa"/>
            <w:shd w:val="clear" w:color="auto" w:fill="auto"/>
            <w:noWrap/>
            <w:vAlign w:val="center"/>
            <w:hideMark/>
          </w:tcPr>
          <w:p w14:paraId="445E587D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www.genome.jp/kegg-bin/show_pathway?mmu05211/mmu:224105%09red/mmu:26396%09red/mmu:70584%09red</w:t>
            </w:r>
          </w:p>
        </w:tc>
      </w:tr>
      <w:tr w:rsidR="009909F7" w:rsidRPr="009909F7" w14:paraId="44B2E81C" w14:textId="77777777" w:rsidTr="009909F7">
        <w:trPr>
          <w:trHeight w:val="285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20EF967D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T cell receptor signaling pathway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26CEF96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48300D7B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mu0466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682062A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75337B55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08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30F524E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10611306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DD55FDE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644840961</w:t>
            </w:r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4DCB7FD8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ak4|Map2k2|Tec|Pak2</w:t>
            </w:r>
          </w:p>
        </w:tc>
        <w:tc>
          <w:tcPr>
            <w:tcW w:w="4110" w:type="dxa"/>
            <w:shd w:val="clear" w:color="auto" w:fill="auto"/>
            <w:noWrap/>
            <w:vAlign w:val="center"/>
            <w:hideMark/>
          </w:tcPr>
          <w:p w14:paraId="12F46427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www.genome.jp/kegg-bin/show_pathway?mmu04660/mmu:224105%09red/mmu:26396%09red/mmu:70584%09red/mmu:21682%09red</w:t>
            </w:r>
          </w:p>
        </w:tc>
      </w:tr>
      <w:tr w:rsidR="009909F7" w:rsidRPr="009909F7" w14:paraId="5EECEE34" w14:textId="77777777" w:rsidTr="009909F7">
        <w:trPr>
          <w:trHeight w:val="285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1E7F6000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rion diseases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792B413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7212E8BC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mu0502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A77581A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2F7BB530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5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7E2C0D0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11525973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10BC541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674482885</w:t>
            </w:r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0B9B125A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ap2k2|C8g</w:t>
            </w:r>
          </w:p>
        </w:tc>
        <w:tc>
          <w:tcPr>
            <w:tcW w:w="4110" w:type="dxa"/>
            <w:shd w:val="clear" w:color="auto" w:fill="auto"/>
            <w:noWrap/>
            <w:vAlign w:val="center"/>
            <w:hideMark/>
          </w:tcPr>
          <w:p w14:paraId="571BC1F6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www.genome.jp/kegg-bin/show_pathway?mmu05020/mmu:26396%09red/mmu:69379%09red</w:t>
            </w:r>
          </w:p>
        </w:tc>
      </w:tr>
      <w:tr w:rsidR="009909F7" w:rsidRPr="009909F7" w14:paraId="28337048" w14:textId="77777777" w:rsidTr="009909F7">
        <w:trPr>
          <w:trHeight w:val="285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427B3A0D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RNA degradation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C6ED38D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12B67F00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mu03018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E32CE01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7E16069A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7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E084718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137277508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E9C3505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702469863</w:t>
            </w:r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19AAB75E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Ddx6|Wdr61|Pabpc4</w:t>
            </w:r>
          </w:p>
        </w:tc>
        <w:tc>
          <w:tcPr>
            <w:tcW w:w="4110" w:type="dxa"/>
            <w:shd w:val="clear" w:color="auto" w:fill="auto"/>
            <w:noWrap/>
            <w:vAlign w:val="center"/>
            <w:hideMark/>
          </w:tcPr>
          <w:p w14:paraId="45494D9E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www.genome.jp/kegg-bin/show_pathway?mmu03018/mmu:13209%09red/mmu:230721%09red/mmu:66317%09red</w:t>
            </w:r>
          </w:p>
        </w:tc>
      </w:tr>
      <w:tr w:rsidR="009909F7" w:rsidRPr="009909F7" w14:paraId="5E017C4A" w14:textId="77777777" w:rsidTr="009909F7">
        <w:trPr>
          <w:trHeight w:val="285"/>
        </w:trPr>
        <w:tc>
          <w:tcPr>
            <w:tcW w:w="846" w:type="dxa"/>
            <w:shd w:val="clear" w:color="auto" w:fill="auto"/>
            <w:noWrap/>
            <w:vAlign w:val="center"/>
            <w:hideMark/>
          </w:tcPr>
          <w:p w14:paraId="58673161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lastRenderedPageBreak/>
              <w:t>MAPK signaling pathway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9DE2B10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KEGG PATHWAY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2B26A99B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mu0401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54559E8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5096CE68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58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4793D4E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13969101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A31A4C9" w14:textId="77777777" w:rsidR="009909F7" w:rsidRPr="009909F7" w:rsidRDefault="009909F7" w:rsidP="009909F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702469863</w:t>
            </w:r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5D8BAFD9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Traf6|Mknk1|Map2k2|Ecsit|Dusp14|Mapkapk3|Pak2</w:t>
            </w:r>
          </w:p>
        </w:tc>
        <w:tc>
          <w:tcPr>
            <w:tcW w:w="4110" w:type="dxa"/>
            <w:shd w:val="clear" w:color="auto" w:fill="auto"/>
            <w:noWrap/>
            <w:vAlign w:val="center"/>
            <w:hideMark/>
          </w:tcPr>
          <w:p w14:paraId="52E60959" w14:textId="77777777" w:rsidR="009909F7" w:rsidRPr="009909F7" w:rsidRDefault="009909F7" w:rsidP="009909F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9909F7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ttp://www.genome.jp/kegg-bin/show_pathway?mmu04010/mmu:224105%09red/mmu:26396%09red/mmu:56405%09red/mmu:22034%09red/mmu:26940%09red/mmu:102626%09red/mmu:17346%09red</w:t>
            </w:r>
          </w:p>
        </w:tc>
      </w:tr>
    </w:tbl>
    <w:p w14:paraId="61BE618C" w14:textId="77777777" w:rsidR="009909F7" w:rsidRPr="009909F7" w:rsidRDefault="009909F7">
      <w:pPr>
        <w:rPr>
          <w:rFonts w:ascii="Times New Roman" w:hAnsi="Times New Roman" w:cs="Times New Roman"/>
        </w:rPr>
      </w:pPr>
    </w:p>
    <w:sectPr w:rsidR="009909F7" w:rsidRPr="009909F7" w:rsidSect="007439A4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1497D1" w14:textId="77777777" w:rsidR="00054C70" w:rsidRDefault="00054C70" w:rsidP="007439A4">
      <w:r>
        <w:separator/>
      </w:r>
    </w:p>
  </w:endnote>
  <w:endnote w:type="continuationSeparator" w:id="0">
    <w:p w14:paraId="0C182C12" w14:textId="77777777" w:rsidR="00054C70" w:rsidRDefault="00054C70" w:rsidP="007439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altName w:val="MS PMincho"/>
    <w:panose1 w:val="00000000000000000000"/>
    <w:charset w:val="80"/>
    <w:family w:val="roman"/>
    <w:notTrueType/>
    <w:pitch w:val="default"/>
  </w:font>
  <w:font w:name="Times New Roman">
    <w:altName w:val="Times New Roman Bold"/>
    <w:panose1 w:val="02020603050405020304"/>
    <w:charset w:val="00"/>
    <w:family w:val="roman"/>
    <w:pitch w:val="variable"/>
    <w:sig w:usb0="E0000AFF" w:usb1="00007843" w:usb2="0000000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9F48668" w14:textId="77777777" w:rsidR="00054C70" w:rsidRDefault="00054C70" w:rsidP="007439A4">
      <w:r>
        <w:separator/>
      </w:r>
    </w:p>
  </w:footnote>
  <w:footnote w:type="continuationSeparator" w:id="0">
    <w:p w14:paraId="1A71A164" w14:textId="77777777" w:rsidR="00054C70" w:rsidRDefault="00054C70" w:rsidP="007439A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1NjC1MDU1BkIzEyUdpeDU4uLM/DyQAqNaALokUbosAAAA"/>
  </w:docVars>
  <w:rsids>
    <w:rsidRoot w:val="00AC5816"/>
    <w:rsid w:val="00054C70"/>
    <w:rsid w:val="004014E4"/>
    <w:rsid w:val="007439A4"/>
    <w:rsid w:val="009909F7"/>
    <w:rsid w:val="00AC5816"/>
    <w:rsid w:val="00ED1D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655AC6"/>
  <w15:chartTrackingRefBased/>
  <w15:docId w15:val="{CBC1FF8A-697C-4C83-B247-6D051E3032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39A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7439A4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439A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7439A4"/>
    <w:rPr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7439A4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439A4"/>
    <w:rPr>
      <w:color w:val="954F72"/>
      <w:u w:val="single"/>
    </w:rPr>
  </w:style>
  <w:style w:type="paragraph" w:customStyle="1" w:styleId="msonormal0">
    <w:name w:val="msonormal"/>
    <w:basedOn w:val="Normal"/>
    <w:rsid w:val="007439A4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customStyle="1" w:styleId="xl66">
    <w:name w:val="xl66"/>
    <w:basedOn w:val="Normal"/>
    <w:rsid w:val="007439A4"/>
    <w:pPr>
      <w:widowControl/>
      <w:spacing w:before="100" w:beforeAutospacing="1" w:after="100" w:afterAutospacing="1"/>
      <w:jc w:val="left"/>
      <w:textAlignment w:val="center"/>
    </w:pPr>
    <w:rPr>
      <w:rFonts w:ascii="SimSun" w:eastAsia="SimSun" w:hAnsi="SimSun" w:cs="SimSun"/>
      <w:kern w:val="0"/>
      <w:sz w:val="24"/>
      <w:szCs w:val="24"/>
    </w:rPr>
  </w:style>
  <w:style w:type="paragraph" w:customStyle="1" w:styleId="xl67">
    <w:name w:val="xl67"/>
    <w:basedOn w:val="Normal"/>
    <w:rsid w:val="007439A4"/>
    <w:pPr>
      <w:widowControl/>
      <w:spacing w:before="100" w:beforeAutospacing="1" w:after="100" w:afterAutospacing="1"/>
      <w:jc w:val="left"/>
      <w:textAlignment w:val="center"/>
    </w:pPr>
    <w:rPr>
      <w:rFonts w:ascii="SimSun" w:eastAsia="SimSun" w:hAnsi="SimSun" w:cs="SimSun"/>
      <w:b/>
      <w:bCs/>
      <w:kern w:val="0"/>
      <w:sz w:val="24"/>
      <w:szCs w:val="24"/>
    </w:rPr>
  </w:style>
  <w:style w:type="paragraph" w:customStyle="1" w:styleId="xl68">
    <w:name w:val="xl68"/>
    <w:basedOn w:val="Normal"/>
    <w:rsid w:val="007439A4"/>
    <w:pPr>
      <w:widowControl/>
      <w:spacing w:before="100" w:beforeAutospacing="1" w:after="100" w:afterAutospacing="1"/>
      <w:jc w:val="left"/>
      <w:textAlignment w:val="center"/>
    </w:pPr>
    <w:rPr>
      <w:rFonts w:ascii="SimSun" w:eastAsia="SimSun" w:hAnsi="SimSun" w:cs="SimSun"/>
      <w:kern w:val="0"/>
      <w:sz w:val="24"/>
      <w:szCs w:val="24"/>
    </w:rPr>
  </w:style>
  <w:style w:type="paragraph" w:customStyle="1" w:styleId="xl69">
    <w:name w:val="xl69"/>
    <w:basedOn w:val="Normal"/>
    <w:rsid w:val="007439A4"/>
    <w:pPr>
      <w:widowControl/>
      <w:spacing w:before="100" w:beforeAutospacing="1" w:after="100" w:afterAutospacing="1"/>
      <w:jc w:val="left"/>
      <w:textAlignment w:val="center"/>
    </w:pPr>
    <w:rPr>
      <w:rFonts w:ascii="SimSun" w:eastAsia="SimSun" w:hAnsi="SimSun" w:cs="SimSun"/>
      <w:kern w:val="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09F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09F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614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3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4</Pages>
  <Words>2026</Words>
  <Characters>11552</Characters>
  <Application>Microsoft Office Word</Application>
  <DocSecurity>0</DocSecurity>
  <Lines>96</Lines>
  <Paragraphs>27</Paragraphs>
  <ScaleCrop>false</ScaleCrop>
  <Company/>
  <LinksUpToDate>false</LinksUpToDate>
  <CharactersWithSpaces>135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 Wenrui</dc:creator>
  <cp:keywords/>
  <dc:description/>
  <cp:lastModifiedBy>Dell 10</cp:lastModifiedBy>
  <cp:revision>4</cp:revision>
  <dcterms:created xsi:type="dcterms:W3CDTF">2020-06-25T03:49:00Z</dcterms:created>
  <dcterms:modified xsi:type="dcterms:W3CDTF">2020-11-16T13:06:00Z</dcterms:modified>
</cp:coreProperties>
</file>